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CF212" w14:textId="0E27F294" w:rsidR="00DD326F" w:rsidRPr="004A75EF" w:rsidRDefault="001B0FAE" w:rsidP="5C0A44F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val="en-GB" w:eastAsia="en-GB"/>
        </w:rPr>
        <w:drawing>
          <wp:anchor distT="0" distB="0" distL="0" distR="0" simplePos="0" relativeHeight="251660288" behindDoc="0" locked="0" layoutInCell="1" allowOverlap="1" wp14:anchorId="06086AC0" wp14:editId="6510CE5A">
            <wp:simplePos x="0" y="0"/>
            <wp:positionH relativeFrom="page">
              <wp:posOffset>108642</wp:posOffset>
            </wp:positionH>
            <wp:positionV relativeFrom="line">
              <wp:posOffset>-755939</wp:posOffset>
            </wp:positionV>
            <wp:extent cx="1294645" cy="1149290"/>
            <wp:effectExtent l="0" t="0" r="1270" b="0"/>
            <wp:wrapNone/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ErBlanco.png" descr="ErBlanco.png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933"/>
                    <a:stretch/>
                  </pic:blipFill>
                  <pic:spPr bwMode="auto">
                    <a:xfrm>
                      <a:off x="0" y="0"/>
                      <a:ext cx="1296326" cy="1150782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0EEC"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445DEAE2" wp14:editId="04D70E5A">
                <wp:simplePos x="0" y="0"/>
                <wp:positionH relativeFrom="page">
                  <wp:posOffset>-133350</wp:posOffset>
                </wp:positionH>
                <wp:positionV relativeFrom="line">
                  <wp:posOffset>-810260</wp:posOffset>
                </wp:positionV>
                <wp:extent cx="7683500" cy="1287780"/>
                <wp:effectExtent l="0" t="0" r="0" b="7620"/>
                <wp:wrapNone/>
                <wp:docPr id="9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0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5661DEB">
              <v:rect id="officeArt object" style="position:absolute;margin-left:-10.5pt;margin-top:-63.8pt;width:605pt;height:101.4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alt="Shape 8622" o:spid="_x0000_s1026" fillcolor="#c5192d [3214]" stroked="f" strokeweight="1pt" w14:anchorId="3C25CC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">
                <v:stroke miterlimit="4"/>
                <w10:wrap anchorx="page" anchory="line"/>
              </v:rect>
            </w:pict>
          </mc:Fallback>
        </mc:AlternateContent>
      </w:r>
      <w:r w:rsidR="003E1C5F" w:rsidRPr="004A75EF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792B5CB0" wp14:editId="41B69A0F">
                <wp:simplePos x="0" y="0"/>
                <wp:positionH relativeFrom="page">
                  <wp:posOffset>0</wp:posOffset>
                </wp:positionH>
                <wp:positionV relativeFrom="line">
                  <wp:posOffset>-803910</wp:posOffset>
                </wp:positionV>
                <wp:extent cx="7559675" cy="1287780"/>
                <wp:effectExtent l="0" t="0" r="3175" b="7620"/>
                <wp:wrapNone/>
                <wp:docPr id="1073741847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2B91BCD">
              <v:rect id="officeArt object" style="position:absolute;margin-left:0;margin-top:-63.3pt;width:595.25pt;height:101.4pt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alt="Shape 8622" o:spid="_x0000_s1026" fillcolor="#c5192d [3214]" stroked="f" strokeweight="1pt" w14:anchorId="00201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">
                <v:stroke miterlimit="4"/>
                <w10:wrap anchorx="page" anchory="line"/>
              </v:rect>
            </w:pict>
          </mc:Fallback>
        </mc:AlternateContent>
      </w:r>
    </w:p>
    <w:p w14:paraId="79152E64" w14:textId="21DBF5DF" w:rsidR="00EF1F60" w:rsidRPr="004A75EF" w:rsidRDefault="00EF1F60" w:rsidP="008615E0">
      <w:pPr>
        <w:tabs>
          <w:tab w:val="left" w:pos="142"/>
        </w:tabs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0E7442EF" w14:textId="77777777" w:rsidR="00B8280B" w:rsidRPr="004A75EF" w:rsidRDefault="00B8280B" w:rsidP="00EE50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22"/>
          <w:szCs w:val="22"/>
          <w:bdr w:val="none" w:sz="0" w:space="0" w:color="auto"/>
          <w:lang w:eastAsia="it-IT"/>
        </w:rPr>
      </w:pPr>
    </w:p>
    <w:p w14:paraId="15061643" w14:textId="4B948314" w:rsidR="00FB7467" w:rsidRPr="00071B4D" w:rsidRDefault="00BF5CD1" w:rsidP="5C0A44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fr-FR" w:eastAsia="it-IT"/>
        </w:rPr>
      </w:pPr>
      <w:r w:rsidRPr="00071B4D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fr-FR" w:eastAsia="it-IT"/>
        </w:rPr>
        <w:t>Formulaire de soumission de Trash Hack</w:t>
      </w:r>
    </w:p>
    <w:p w14:paraId="67339CC4" w14:textId="7FA9A271" w:rsidR="00BF5CD1" w:rsidRPr="00071B4D" w:rsidRDefault="00BF5CD1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val="fr-FR" w:eastAsia="it-IT"/>
        </w:rPr>
      </w:pPr>
      <w:r w:rsidRPr="00071B4D">
        <w:rPr>
          <w:rFonts w:asciiTheme="minorHAnsi" w:eastAsia="Times New Roman" w:hAnsiTheme="minorHAnsi" w:cstheme="minorHAnsi"/>
          <w:b/>
          <w:bCs/>
          <w:sz w:val="22"/>
          <w:szCs w:val="22"/>
          <w:lang w:val="fr-FR" w:eastAsia="it-IT"/>
        </w:rPr>
        <w:t xml:space="preserve">Veuillez soumettre ce document ainsi que les contenus audiovisuels, les formulaires d'octroi de droits et d'autorisation en les envoyant à </w:t>
      </w:r>
      <w:r w:rsidR="001A0559">
        <w:fldChar w:fldCharType="begin"/>
      </w:r>
      <w:r w:rsidR="001A0559" w:rsidRPr="00B1497C">
        <w:rPr>
          <w:lang w:val="es-ES"/>
        </w:rPr>
        <w:instrText xml:space="preserve"> HYPERLINK "mailto:trashhack@unesco.org" \h </w:instrText>
      </w:r>
      <w:r w:rsidR="001A0559">
        <w:fldChar w:fldCharType="separate"/>
      </w:r>
      <w:r w:rsidR="002D547F" w:rsidRPr="00B1497C">
        <w:rPr>
          <w:rStyle w:val="Collegamentoipertestuale"/>
          <w:rFonts w:asciiTheme="minorHAnsi" w:eastAsia="Times New Roman" w:hAnsiTheme="minorHAnsi" w:cstheme="minorHAnsi"/>
          <w:b/>
          <w:bCs/>
          <w:color w:val="auto"/>
          <w:sz w:val="22"/>
          <w:szCs w:val="22"/>
          <w:lang w:val="es-ES" w:eastAsia="it-IT"/>
        </w:rPr>
        <w:t>trashhack@unesco.org</w:t>
      </w:r>
      <w:r w:rsidR="001A0559">
        <w:rPr>
          <w:rStyle w:val="Collegamentoipertestuale"/>
          <w:rFonts w:asciiTheme="minorHAnsi" w:eastAsia="Times New Roman" w:hAnsiTheme="minorHAnsi" w:cstheme="minorHAnsi"/>
          <w:b/>
          <w:bCs/>
          <w:color w:val="auto"/>
          <w:sz w:val="22"/>
          <w:szCs w:val="22"/>
          <w:lang w:eastAsia="it-IT"/>
        </w:rPr>
        <w:fldChar w:fldCharType="end"/>
      </w:r>
      <w:r w:rsidR="002D547F" w:rsidRPr="00B1497C"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/>
        </w:rPr>
        <w:t xml:space="preserve"> </w:t>
      </w:r>
      <w:r w:rsidRPr="002D547F">
        <w:rPr>
          <w:rFonts w:asciiTheme="minorHAnsi" w:eastAsia="Times New Roman" w:hAnsiTheme="minorHAnsi" w:cstheme="minorHAnsi"/>
          <w:b/>
          <w:bCs/>
          <w:sz w:val="22"/>
          <w:szCs w:val="22"/>
          <w:lang w:val="fr-FR" w:eastAsia="it-IT"/>
        </w:rPr>
        <w:t>avant</w:t>
      </w:r>
      <w:r w:rsidRPr="00071B4D">
        <w:rPr>
          <w:rFonts w:asciiTheme="minorHAnsi" w:eastAsia="Times New Roman" w:hAnsiTheme="minorHAnsi" w:cstheme="minorHAnsi"/>
          <w:b/>
          <w:bCs/>
          <w:sz w:val="22"/>
          <w:szCs w:val="22"/>
          <w:lang w:val="fr-FR" w:eastAsia="it-IT"/>
        </w:rPr>
        <w:t xml:space="preserve"> le 30 avril 2021.  </w:t>
      </w:r>
    </w:p>
    <w:p w14:paraId="1B9B053A" w14:textId="6F7B63F0" w:rsidR="003D1322" w:rsidRPr="00071B4D" w:rsidRDefault="002155F2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val="fr-FR" w:eastAsia="it-IT"/>
        </w:rPr>
      </w:pPr>
      <w:r w:rsidRPr="00071B4D">
        <w:rPr>
          <w:rFonts w:asciiTheme="minorHAnsi" w:hAnsiTheme="minorHAnsi" w:cstheme="minorHAnsi"/>
          <w:b/>
          <w:noProof/>
          <w:color w:val="054D75"/>
          <w:sz w:val="22"/>
          <w:szCs w:val="22"/>
          <w:lang w:val="fr-FR" w:eastAsia="en-GB"/>
        </w:rPr>
        <mc:AlternateContent>
          <mc:Choice Requires="wps">
            <w:drawing>
              <wp:anchor distT="0" distB="0" distL="114300" distR="114300" simplePos="0" relativeHeight="252571136" behindDoc="0" locked="0" layoutInCell="1" allowOverlap="1" wp14:anchorId="744919F2" wp14:editId="2BD78091">
                <wp:simplePos x="0" y="0"/>
                <wp:positionH relativeFrom="column">
                  <wp:posOffset>5319395</wp:posOffset>
                </wp:positionH>
                <wp:positionV relativeFrom="paragraph">
                  <wp:posOffset>57067</wp:posOffset>
                </wp:positionV>
                <wp:extent cx="2710180" cy="52451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10180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FC63E" w14:textId="0192C66A" w:rsidR="0070527C" w:rsidRPr="0035245F" w:rsidRDefault="002155F2" w:rsidP="0070527C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Tom Wang</w:t>
                            </w:r>
                            <w:r w:rsidR="0039065E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/Shutterstock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919F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18.85pt;margin-top:4.5pt;width:213.4pt;height:41.3pt;rotation:-90;z-index:2525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" filled="f" stroked="f" strokeweight=".5pt">
                <v:textbox>
                  <w:txbxContent>
                    <w:p w14:paraId="25CFC63E" w14:textId="0192C66A" w:rsidR="0070527C" w:rsidRPr="0035245F" w:rsidRDefault="002155F2" w:rsidP="0070527C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Tom Wang</w:t>
                      </w:r>
                      <w:r w:rsidR="0039065E"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/Shutterstock.co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86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6480"/>
      </w:tblGrid>
      <w:tr w:rsidR="00FC2DE2" w:rsidRPr="00071B4D" w14:paraId="518D4D6B" w14:textId="295F8DE3" w:rsidTr="1325B687">
        <w:trPr>
          <w:trHeight w:val="334"/>
        </w:trPr>
        <w:tc>
          <w:tcPr>
            <w:tcW w:w="8617" w:type="dxa"/>
            <w:gridSpan w:val="2"/>
            <w:shd w:val="clear" w:color="auto" w:fill="0077D4" w:themeFill="accent1"/>
          </w:tcPr>
          <w:p w14:paraId="51D30CF7" w14:textId="3BBFB67F" w:rsidR="00FC2DE2" w:rsidRPr="00071B4D" w:rsidRDefault="00BF5CD1" w:rsidP="00FC2D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Style w:val="jsgrdq"/>
                <w:rFonts w:asciiTheme="minorHAnsi" w:eastAsia="Times New Roman" w:hAnsiTheme="minorHAnsi" w:cstheme="minorHAnsi"/>
                <w:color w:val="0077D4" w:themeColor="accent1"/>
                <w:sz w:val="22"/>
                <w:szCs w:val="22"/>
                <w:bdr w:val="none" w:sz="0" w:space="0" w:color="auto"/>
                <w:lang w:val="fr-FR"/>
              </w:rPr>
            </w:pPr>
            <w:r w:rsidRPr="00071B4D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  <w:t>École participante</w:t>
            </w:r>
          </w:p>
        </w:tc>
      </w:tr>
      <w:tr w:rsidR="00FC2DE2" w:rsidRPr="00071B4D" w14:paraId="7C650D12" w14:textId="6FA86424" w:rsidTr="1325B687">
        <w:trPr>
          <w:trHeight w:val="113"/>
        </w:trPr>
        <w:tc>
          <w:tcPr>
            <w:tcW w:w="2137" w:type="dxa"/>
          </w:tcPr>
          <w:p w14:paraId="019997E6" w14:textId="270FD0C9" w:rsidR="00FC2DE2" w:rsidRPr="00071B4D" w:rsidRDefault="00BF5CD1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Nom de l’école</w:t>
            </w:r>
          </w:p>
        </w:tc>
        <w:tc>
          <w:tcPr>
            <w:tcW w:w="6480" w:type="dxa"/>
          </w:tcPr>
          <w:p w14:paraId="2A169E75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FC2DE2" w:rsidRPr="00071B4D" w14:paraId="09395B19" w14:textId="51455B4E" w:rsidTr="1325B687">
        <w:trPr>
          <w:trHeight w:val="113"/>
        </w:trPr>
        <w:tc>
          <w:tcPr>
            <w:tcW w:w="2137" w:type="dxa"/>
          </w:tcPr>
          <w:p w14:paraId="34DFCFF3" w14:textId="79D2721D" w:rsidR="00FC2DE2" w:rsidRPr="00071B4D" w:rsidRDefault="00BF5CD1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Pays</w:t>
            </w:r>
          </w:p>
        </w:tc>
        <w:tc>
          <w:tcPr>
            <w:tcW w:w="6480" w:type="dxa"/>
          </w:tcPr>
          <w:p w14:paraId="6CCCAC94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FC2DE2" w:rsidRPr="00071B4D" w14:paraId="5B678652" w14:textId="002665DF" w:rsidTr="1325B687">
        <w:trPr>
          <w:trHeight w:val="113"/>
        </w:trPr>
        <w:tc>
          <w:tcPr>
            <w:tcW w:w="2137" w:type="dxa"/>
          </w:tcPr>
          <w:p w14:paraId="78687BEF" w14:textId="0FD6600A" w:rsidR="00FC2DE2" w:rsidRPr="00071B4D" w:rsidRDefault="00BF5CD1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Ville</w:t>
            </w:r>
          </w:p>
        </w:tc>
        <w:tc>
          <w:tcPr>
            <w:tcW w:w="6480" w:type="dxa"/>
          </w:tcPr>
          <w:p w14:paraId="5C1EDCE4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FC2DE2" w:rsidRPr="00071B4D" w14:paraId="4134B8E7" w14:textId="1502BE78" w:rsidTr="1325B687">
        <w:trPr>
          <w:trHeight w:val="113"/>
        </w:trPr>
        <w:tc>
          <w:tcPr>
            <w:tcW w:w="2137" w:type="dxa"/>
          </w:tcPr>
          <w:p w14:paraId="3C6D1E6B" w14:textId="4AA040F3" w:rsidR="00FC2DE2" w:rsidRPr="00071B4D" w:rsidRDefault="00BF5CD1" w:rsidP="00DA4943">
            <w:pPr>
              <w:rPr>
                <w:rFonts w:asciiTheme="minorHAnsi" w:hAnsiTheme="minorHAnsi" w:cstheme="minorHAnsi"/>
                <w:sz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sz w:val="22"/>
                <w:lang w:val="fr-FR"/>
              </w:rPr>
              <w:t>Niveau d’éducation</w:t>
            </w:r>
          </w:p>
        </w:tc>
        <w:tc>
          <w:tcPr>
            <w:tcW w:w="6480" w:type="dxa"/>
          </w:tcPr>
          <w:p w14:paraId="2551B320" w14:textId="77777777" w:rsidR="00FC2DE2" w:rsidRPr="00071B4D" w:rsidRDefault="00FC2DE2" w:rsidP="00DA4943">
            <w:pPr>
              <w:rPr>
                <w:rFonts w:asciiTheme="minorHAnsi" w:hAnsiTheme="minorHAnsi" w:cstheme="minorHAnsi"/>
                <w:sz w:val="22"/>
                <w:lang w:val="fr-FR"/>
              </w:rPr>
            </w:pPr>
          </w:p>
        </w:tc>
      </w:tr>
      <w:tr w:rsidR="009100C5" w:rsidRPr="00071B4D" w14:paraId="7990AE36" w14:textId="77777777" w:rsidTr="1325B687">
        <w:trPr>
          <w:trHeight w:val="113"/>
        </w:trPr>
        <w:tc>
          <w:tcPr>
            <w:tcW w:w="2137" w:type="dxa"/>
          </w:tcPr>
          <w:p w14:paraId="4AB6B223" w14:textId="6003319A" w:rsidR="009100C5" w:rsidRPr="00071B4D" w:rsidRDefault="00BF5CD1" w:rsidP="1325B687">
            <w:pPr>
              <w:rPr>
                <w:rFonts w:asciiTheme="minorHAnsi" w:hAnsiTheme="minorHAnsi" w:cstheme="minorBidi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Vous êtes membre du (écrire OUI ou NON)</w:t>
            </w:r>
          </w:p>
        </w:tc>
        <w:tc>
          <w:tcPr>
            <w:tcW w:w="6480" w:type="dxa"/>
          </w:tcPr>
          <w:p w14:paraId="473B4B90" w14:textId="66BD1FEA" w:rsidR="00BF5CD1" w:rsidRPr="00071B4D" w:rsidRDefault="0047585A" w:rsidP="00BF5CD1">
            <w:pPr>
              <w:rPr>
                <w:rFonts w:asciiTheme="minorHAnsi" w:hAnsiTheme="minorHAnsi" w:cstheme="minorHAnsi"/>
                <w:sz w:val="22"/>
                <w:lang w:val="fr-FR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lang w:val="fr-FR"/>
              </w:rPr>
              <w:t>R</w:t>
            </w:r>
            <w:r w:rsidR="00BF5CD1" w:rsidRPr="00071B4D">
              <w:rPr>
                <w:rFonts w:asciiTheme="minorHAnsi" w:hAnsiTheme="minorHAnsi" w:cstheme="minorHAnsi"/>
                <w:sz w:val="22"/>
                <w:lang w:val="fr-FR"/>
              </w:rPr>
              <w:t>éSEAU</w:t>
            </w:r>
            <w:proofErr w:type="spellEnd"/>
            <w:r w:rsidR="00BF5CD1" w:rsidRPr="00071B4D">
              <w:rPr>
                <w:rFonts w:asciiTheme="minorHAnsi" w:hAnsiTheme="minorHAnsi" w:cstheme="minorHAnsi"/>
                <w:sz w:val="22"/>
                <w:lang w:val="fr-FR"/>
              </w:rPr>
              <w:t xml:space="preserve"> : </w:t>
            </w:r>
          </w:p>
          <w:p w14:paraId="5DDCC579" w14:textId="48CEBC36" w:rsidR="00DA4943" w:rsidRPr="00071B4D" w:rsidRDefault="00BF5CD1" w:rsidP="00BF5CD1">
            <w:pPr>
              <w:rPr>
                <w:rFonts w:asciiTheme="minorHAnsi" w:hAnsiTheme="minorHAnsi" w:cstheme="minorHAnsi"/>
                <w:sz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sz w:val="22"/>
                <w:lang w:val="fr-FR"/>
              </w:rPr>
              <w:t>FEE, Eco-écoles, YRE ou LEAF :</w:t>
            </w:r>
          </w:p>
        </w:tc>
      </w:tr>
      <w:tr w:rsidR="00FC2DE2" w:rsidRPr="00071B4D" w14:paraId="045E799C" w14:textId="2651AFAF" w:rsidTr="1325B687">
        <w:trPr>
          <w:trHeight w:val="113"/>
        </w:trPr>
        <w:tc>
          <w:tcPr>
            <w:tcW w:w="8617" w:type="dxa"/>
            <w:gridSpan w:val="2"/>
            <w:shd w:val="clear" w:color="auto" w:fill="0077D4" w:themeFill="accent1"/>
          </w:tcPr>
          <w:p w14:paraId="26CD80CD" w14:textId="02F1522A" w:rsidR="00FC2DE2" w:rsidRPr="00071B4D" w:rsidRDefault="00BF5CD1" w:rsidP="00FC2DE2">
            <w:pPr>
              <w:shd w:val="clear" w:color="auto" w:fill="0077D4" w:themeFill="accent1"/>
              <w:jc w:val="center"/>
              <w:rPr>
                <w:rFonts w:asciiTheme="minorHAnsi" w:hAnsiTheme="minorHAnsi" w:cstheme="minorHAnsi"/>
                <w:b/>
                <w:bCs/>
                <w:color w:val="0077D4" w:themeColor="accent1"/>
                <w:sz w:val="22"/>
                <w:szCs w:val="22"/>
                <w:lang w:val="fr-FR"/>
              </w:rPr>
            </w:pPr>
            <w:r w:rsidRPr="00071B4D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  <w:t xml:space="preserve">Point(s) </w:t>
            </w:r>
            <w:r w:rsidR="0047585A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  <w:t>de contact</w:t>
            </w:r>
          </w:p>
        </w:tc>
      </w:tr>
      <w:tr w:rsidR="00FC2DE2" w:rsidRPr="00071B4D" w14:paraId="4E3D0409" w14:textId="6BED05E1" w:rsidTr="1325B687">
        <w:trPr>
          <w:trHeight w:val="113"/>
        </w:trPr>
        <w:tc>
          <w:tcPr>
            <w:tcW w:w="8617" w:type="dxa"/>
            <w:gridSpan w:val="2"/>
          </w:tcPr>
          <w:p w14:paraId="7F077DFF" w14:textId="26A3BF0F" w:rsidR="00FC2DE2" w:rsidRPr="00071B4D" w:rsidRDefault="00BF5CD1" w:rsidP="00FC2DE2">
            <w:pPr>
              <w:shd w:val="clear" w:color="auto" w:fill="FFFFFF" w:themeFill="background1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  <w:t>Point focal 1 (obligatoire)</w:t>
            </w:r>
          </w:p>
        </w:tc>
      </w:tr>
      <w:tr w:rsidR="00FC2DE2" w:rsidRPr="00071B4D" w14:paraId="43F8C763" w14:textId="6BB5BC76" w:rsidTr="1325B687">
        <w:trPr>
          <w:trHeight w:val="258"/>
        </w:trPr>
        <w:tc>
          <w:tcPr>
            <w:tcW w:w="2137" w:type="dxa"/>
          </w:tcPr>
          <w:p w14:paraId="376BF73E" w14:textId="4C43E24C" w:rsidR="00FC2DE2" w:rsidRPr="00071B4D" w:rsidRDefault="00BF5CD1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480" w:type="dxa"/>
          </w:tcPr>
          <w:p w14:paraId="360BF8AC" w14:textId="77777777" w:rsidR="00FC2DE2" w:rsidRPr="00071B4D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FC2DE2" w:rsidRPr="00071B4D" w14:paraId="108238E2" w14:textId="0D21965B" w:rsidTr="1325B687">
        <w:trPr>
          <w:trHeight w:val="258"/>
        </w:trPr>
        <w:tc>
          <w:tcPr>
            <w:tcW w:w="2137" w:type="dxa"/>
          </w:tcPr>
          <w:p w14:paraId="3A05EDD8" w14:textId="012263A6" w:rsidR="00FC2DE2" w:rsidRPr="00071B4D" w:rsidRDefault="00BF5CD1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Prénom</w:t>
            </w:r>
          </w:p>
        </w:tc>
        <w:tc>
          <w:tcPr>
            <w:tcW w:w="6480" w:type="dxa"/>
          </w:tcPr>
          <w:p w14:paraId="5C91EACA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FC2DE2" w:rsidRPr="00071B4D" w14:paraId="4973DE8B" w14:textId="1EBF64A7" w:rsidTr="1325B687">
        <w:trPr>
          <w:trHeight w:val="258"/>
        </w:trPr>
        <w:tc>
          <w:tcPr>
            <w:tcW w:w="2137" w:type="dxa"/>
          </w:tcPr>
          <w:p w14:paraId="6ECCFF87" w14:textId="24A5CE95" w:rsidR="00FC2DE2" w:rsidRPr="00071B4D" w:rsidRDefault="00BF5CD1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Nom de famille</w:t>
            </w:r>
          </w:p>
        </w:tc>
        <w:tc>
          <w:tcPr>
            <w:tcW w:w="6480" w:type="dxa"/>
          </w:tcPr>
          <w:p w14:paraId="2F851A35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FC2DE2" w:rsidRPr="00B1497C" w14:paraId="520016C5" w14:textId="2E50DAF8" w:rsidTr="1325B687">
        <w:trPr>
          <w:trHeight w:val="258"/>
        </w:trPr>
        <w:tc>
          <w:tcPr>
            <w:tcW w:w="2137" w:type="dxa"/>
          </w:tcPr>
          <w:p w14:paraId="7D2D681D" w14:textId="54E4E972" w:rsidR="00FC2DE2" w:rsidRPr="00B1497C" w:rsidRDefault="00B1497C" w:rsidP="00B149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  <w:lang w:val="es-ES"/>
              </w:rPr>
            </w:pPr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Fonction (si vous êtes enseignant, indiquez la matière enseignée)</w:t>
            </w:r>
          </w:p>
        </w:tc>
        <w:tc>
          <w:tcPr>
            <w:tcW w:w="6480" w:type="dxa"/>
          </w:tcPr>
          <w:p w14:paraId="6EED3050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FC2DE2" w:rsidRPr="00071B4D" w14:paraId="238D868E" w14:textId="22D05016" w:rsidTr="1325B687">
        <w:trPr>
          <w:trHeight w:val="258"/>
        </w:trPr>
        <w:tc>
          <w:tcPr>
            <w:tcW w:w="2137" w:type="dxa"/>
          </w:tcPr>
          <w:p w14:paraId="687675AE" w14:textId="7D2965D3" w:rsidR="00FC2DE2" w:rsidRPr="00071B4D" w:rsidRDefault="00BF5CD1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Courriel</w:t>
            </w:r>
            <w:r w:rsidR="001C487B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 </w:t>
            </w:r>
          </w:p>
        </w:tc>
        <w:tc>
          <w:tcPr>
            <w:tcW w:w="6480" w:type="dxa"/>
          </w:tcPr>
          <w:p w14:paraId="2C9D1D1B" w14:textId="77777777" w:rsidR="00FC2DE2" w:rsidRPr="00071B4D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FC2DE2" w:rsidRPr="00071B4D" w14:paraId="1D21DC22" w14:textId="217D4DD9" w:rsidTr="1325B687">
        <w:trPr>
          <w:trHeight w:val="163"/>
        </w:trPr>
        <w:tc>
          <w:tcPr>
            <w:tcW w:w="8617" w:type="dxa"/>
            <w:gridSpan w:val="2"/>
          </w:tcPr>
          <w:p w14:paraId="5F2054D2" w14:textId="0ADDE90E" w:rsidR="00FC2DE2" w:rsidRPr="00071B4D" w:rsidRDefault="00BF5CD1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  <w:t>Point focal 2</w:t>
            </w:r>
          </w:p>
        </w:tc>
      </w:tr>
      <w:tr w:rsidR="00A05924" w:rsidRPr="00071B4D" w14:paraId="159A38CE" w14:textId="4BBD6A54" w:rsidTr="1325B687">
        <w:trPr>
          <w:trHeight w:val="258"/>
        </w:trPr>
        <w:tc>
          <w:tcPr>
            <w:tcW w:w="2137" w:type="dxa"/>
          </w:tcPr>
          <w:p w14:paraId="3951E3BA" w14:textId="6076C745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Titre</w:t>
            </w:r>
          </w:p>
        </w:tc>
        <w:tc>
          <w:tcPr>
            <w:tcW w:w="6480" w:type="dxa"/>
          </w:tcPr>
          <w:p w14:paraId="3CA4FDF8" w14:textId="5B1792E9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A05924" w:rsidRPr="00071B4D" w14:paraId="7BF04C5C" w14:textId="66F29ECE" w:rsidTr="1325B687">
        <w:trPr>
          <w:trHeight w:val="258"/>
        </w:trPr>
        <w:tc>
          <w:tcPr>
            <w:tcW w:w="2137" w:type="dxa"/>
          </w:tcPr>
          <w:p w14:paraId="0BC76813" w14:textId="751CC51A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Prénom</w:t>
            </w:r>
          </w:p>
        </w:tc>
        <w:tc>
          <w:tcPr>
            <w:tcW w:w="6480" w:type="dxa"/>
          </w:tcPr>
          <w:p w14:paraId="04C32E30" w14:textId="143F4A71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A05924" w:rsidRPr="00071B4D" w14:paraId="3ADB03AC" w14:textId="6D3FD6F3" w:rsidTr="1325B687">
        <w:trPr>
          <w:trHeight w:val="258"/>
        </w:trPr>
        <w:tc>
          <w:tcPr>
            <w:tcW w:w="2137" w:type="dxa"/>
          </w:tcPr>
          <w:p w14:paraId="55C327CF" w14:textId="683677F7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Nom de famille</w:t>
            </w:r>
          </w:p>
        </w:tc>
        <w:tc>
          <w:tcPr>
            <w:tcW w:w="6480" w:type="dxa"/>
          </w:tcPr>
          <w:p w14:paraId="45261A51" w14:textId="26C51854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A05924" w:rsidRPr="00071B4D" w14:paraId="7B8865CF" w14:textId="0E22BB77" w:rsidTr="1325B687">
        <w:trPr>
          <w:trHeight w:val="258"/>
        </w:trPr>
        <w:tc>
          <w:tcPr>
            <w:tcW w:w="2137" w:type="dxa"/>
          </w:tcPr>
          <w:p w14:paraId="18DD440D" w14:textId="227F452C" w:rsidR="00A05924" w:rsidRPr="00B1497C" w:rsidRDefault="00B1497C" w:rsidP="00B149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Fonction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(</w:t>
            </w: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si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vous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êtes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enseignant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 xml:space="preserve">, </w:t>
            </w: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indiquez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la matière </w:t>
            </w:r>
            <w:proofErr w:type="spellStart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enseignée</w:t>
            </w:r>
            <w:proofErr w:type="spellEnd"/>
            <w:r w:rsidRPr="00B1497C">
              <w:rPr>
                <w:rFonts w:asciiTheme="minorHAnsi" w:hAnsiTheme="minorHAnsi" w:cstheme="minorBidi"/>
                <w:sz w:val="22"/>
                <w:szCs w:val="22"/>
                <w:lang w:val="fr-FR"/>
              </w:rPr>
              <w:t>)</w:t>
            </w:r>
          </w:p>
        </w:tc>
        <w:tc>
          <w:tcPr>
            <w:tcW w:w="6480" w:type="dxa"/>
          </w:tcPr>
          <w:p w14:paraId="657E77DB" w14:textId="6AB35FFF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A05924" w:rsidRPr="00071B4D" w14:paraId="018F45E6" w14:textId="4BF29A8A" w:rsidTr="1325B687">
        <w:trPr>
          <w:trHeight w:val="258"/>
        </w:trPr>
        <w:tc>
          <w:tcPr>
            <w:tcW w:w="2137" w:type="dxa"/>
          </w:tcPr>
          <w:p w14:paraId="0E2A230C" w14:textId="47AAEBE5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Courriel</w:t>
            </w:r>
          </w:p>
        </w:tc>
        <w:tc>
          <w:tcPr>
            <w:tcW w:w="6480" w:type="dxa"/>
          </w:tcPr>
          <w:p w14:paraId="351F8B35" w14:textId="786D0A2E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</w:p>
        </w:tc>
      </w:tr>
      <w:tr w:rsidR="00A05924" w:rsidRPr="00071B4D" w14:paraId="05A57BFA" w14:textId="21E0341A" w:rsidTr="1325B687">
        <w:trPr>
          <w:trHeight w:val="258"/>
        </w:trPr>
        <w:tc>
          <w:tcPr>
            <w:tcW w:w="8617" w:type="dxa"/>
            <w:gridSpan w:val="2"/>
            <w:shd w:val="clear" w:color="auto" w:fill="0077D4" w:themeFill="accent1"/>
          </w:tcPr>
          <w:p w14:paraId="313B90DA" w14:textId="7BD411AD" w:rsidR="00A05924" w:rsidRPr="00071B4D" w:rsidRDefault="00BF5CD1" w:rsidP="00A05924">
            <w:pPr>
              <w:shd w:val="clear" w:color="auto" w:fill="0077D4" w:themeFill="text2"/>
              <w:jc w:val="center"/>
              <w:rPr>
                <w:rFonts w:asciiTheme="minorHAnsi" w:hAnsiTheme="minorHAnsi" w:cstheme="minorHAnsi"/>
                <w:b/>
                <w:bCs/>
                <w:color w:val="23823D"/>
                <w:sz w:val="22"/>
                <w:szCs w:val="22"/>
                <w:lang w:val="fr-FR"/>
              </w:rPr>
            </w:pPr>
            <w:r w:rsidRPr="00071B4D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  <w:t>Participants</w:t>
            </w:r>
          </w:p>
        </w:tc>
      </w:tr>
      <w:tr w:rsidR="00A05924" w:rsidRPr="00071B4D" w14:paraId="5853BDC9" w14:textId="39BE6225" w:rsidTr="1325B687">
        <w:trPr>
          <w:trHeight w:val="113"/>
        </w:trPr>
        <w:tc>
          <w:tcPr>
            <w:tcW w:w="2137" w:type="dxa"/>
          </w:tcPr>
          <w:p w14:paraId="7DD10FB0" w14:textId="126CCC8A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  <w:t>Nombre d'étudiants</w:t>
            </w:r>
          </w:p>
        </w:tc>
        <w:tc>
          <w:tcPr>
            <w:tcW w:w="6480" w:type="dxa"/>
          </w:tcPr>
          <w:p w14:paraId="57C80785" w14:textId="5DCF792E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</w:pPr>
          </w:p>
        </w:tc>
      </w:tr>
      <w:tr w:rsidR="00A05924" w:rsidRPr="00071B4D" w14:paraId="74674AD4" w14:textId="7FA7EE4F" w:rsidTr="1325B687">
        <w:trPr>
          <w:trHeight w:val="113"/>
        </w:trPr>
        <w:tc>
          <w:tcPr>
            <w:tcW w:w="2137" w:type="dxa"/>
          </w:tcPr>
          <w:p w14:paraId="7E71F23F" w14:textId="0848DEA8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Nombre d'enseignants</w:t>
            </w:r>
          </w:p>
        </w:tc>
        <w:tc>
          <w:tcPr>
            <w:tcW w:w="6480" w:type="dxa"/>
          </w:tcPr>
          <w:p w14:paraId="686E3B11" w14:textId="4DB22A07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A05924" w:rsidRPr="00B1497C" w14:paraId="3531F179" w14:textId="20220DBF" w:rsidTr="1325B687">
        <w:trPr>
          <w:trHeight w:val="113"/>
        </w:trPr>
        <w:tc>
          <w:tcPr>
            <w:tcW w:w="2137" w:type="dxa"/>
          </w:tcPr>
          <w:p w14:paraId="4549A454" w14:textId="38345660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Autre(s) participant(s) (veuillez préciser : personnel de l'école, parents, membres de la communauté locale, etc.</w:t>
            </w:r>
            <w:r w:rsidR="001C487B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  <w:t>)</w:t>
            </w:r>
          </w:p>
        </w:tc>
        <w:tc>
          <w:tcPr>
            <w:tcW w:w="6480" w:type="dxa"/>
          </w:tcPr>
          <w:p w14:paraId="55761EAB" w14:textId="2B21BAC5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fr-FR"/>
              </w:rPr>
            </w:pPr>
          </w:p>
        </w:tc>
      </w:tr>
      <w:tr w:rsidR="00A05924" w:rsidRPr="00B1497C" w14:paraId="5EB5E918" w14:textId="19B9C1D0" w:rsidTr="1325B687">
        <w:trPr>
          <w:trHeight w:val="352"/>
        </w:trPr>
        <w:tc>
          <w:tcPr>
            <w:tcW w:w="8617" w:type="dxa"/>
            <w:gridSpan w:val="2"/>
            <w:shd w:val="clear" w:color="auto" w:fill="0077D4" w:themeFill="accent1"/>
          </w:tcPr>
          <w:p w14:paraId="064D12BF" w14:textId="2D19B7A4" w:rsidR="00A05924" w:rsidRPr="00071B4D" w:rsidRDefault="00A05924" w:rsidP="00A05924">
            <w:pPr>
              <w:tabs>
                <w:tab w:val="left" w:pos="2790"/>
                <w:tab w:val="center" w:pos="4200"/>
              </w:tabs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</w:pPr>
            <w:r w:rsidRPr="00071B4D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  <w:tab/>
            </w:r>
            <w:r w:rsidR="00BF5CD1" w:rsidRPr="00071B4D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fr-FR"/>
              </w:rPr>
              <w:tab/>
              <w:t>Parlez-nous de votre Trash Hack</w:t>
            </w:r>
          </w:p>
        </w:tc>
      </w:tr>
      <w:tr w:rsidR="00A05924" w:rsidRPr="00071B4D" w14:paraId="08342F69" w14:textId="3626E53C" w:rsidTr="1325B687">
        <w:trPr>
          <w:trHeight w:val="522"/>
        </w:trPr>
        <w:tc>
          <w:tcPr>
            <w:tcW w:w="2137" w:type="dxa"/>
          </w:tcPr>
          <w:p w14:paraId="637E87FF" w14:textId="1C52C1A6" w:rsidR="00A05924" w:rsidRPr="00071B4D" w:rsidRDefault="00BF5CD1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fr-FR"/>
              </w:rPr>
            </w:pPr>
            <w:r w:rsidRPr="00071B4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Veuillez fournir une brève description de </w:t>
            </w:r>
            <w:r w:rsidRPr="00071B4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lastRenderedPageBreak/>
              <w:t>votre Trash Hack (100 mots maximum)</w:t>
            </w:r>
          </w:p>
        </w:tc>
        <w:tc>
          <w:tcPr>
            <w:tcW w:w="6480" w:type="dxa"/>
          </w:tcPr>
          <w:p w14:paraId="0D3501AC" w14:textId="3CE8327E" w:rsidR="00A05924" w:rsidRPr="00071B4D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</w:p>
        </w:tc>
      </w:tr>
      <w:tr w:rsidR="00A05924" w:rsidRPr="00071B4D" w14:paraId="7F826AEA" w14:textId="16959BEE" w:rsidTr="1325B687">
        <w:trPr>
          <w:trHeight w:val="522"/>
        </w:trPr>
        <w:tc>
          <w:tcPr>
            <w:tcW w:w="2137" w:type="dxa"/>
          </w:tcPr>
          <w:p w14:paraId="36373895" w14:textId="742FD391" w:rsidR="00A05924" w:rsidRPr="00071B4D" w:rsidRDefault="00BF5CD1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hAnsiTheme="minorHAnsi" w:cstheme="minorHAnsi"/>
                <w:lang w:val="fr-FR"/>
              </w:rPr>
              <w:t>Quels sont les principaux enseignements pour les enseignants qui ont participé ? (</w:t>
            </w:r>
            <w:r w:rsidR="00A11CA0">
              <w:rPr>
                <w:rFonts w:asciiTheme="minorHAnsi" w:hAnsiTheme="minorHAnsi" w:cstheme="minorHAnsi"/>
                <w:lang w:val="fr-FR"/>
              </w:rPr>
              <w:t>E</w:t>
            </w:r>
            <w:r w:rsidRPr="00071B4D">
              <w:rPr>
                <w:rFonts w:asciiTheme="minorHAnsi" w:hAnsiTheme="minorHAnsi" w:cstheme="minorHAnsi"/>
                <w:lang w:val="fr-FR"/>
              </w:rPr>
              <w:t>n 3 points)</w:t>
            </w:r>
          </w:p>
        </w:tc>
        <w:tc>
          <w:tcPr>
            <w:tcW w:w="6480" w:type="dxa"/>
          </w:tcPr>
          <w:p w14:paraId="0275E91E" w14:textId="4F96189A" w:rsidR="00A05924" w:rsidRPr="00071B4D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</w:p>
          <w:p w14:paraId="111A42E6" w14:textId="23A4C067" w:rsidR="00A05924" w:rsidRPr="00071B4D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hAnsiTheme="minorHAnsi" w:cstheme="minorHAnsi"/>
                <w:lang w:val="fr-FR"/>
              </w:rPr>
              <w:t xml:space="preserve">    </w:t>
            </w:r>
          </w:p>
          <w:p w14:paraId="048BB389" w14:textId="6E8E4697" w:rsidR="00A05924" w:rsidRPr="00071B4D" w:rsidRDefault="00A05924" w:rsidP="004A75EF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hAnsiTheme="minorHAnsi" w:cstheme="minorHAnsi"/>
                <w:lang w:val="fr-FR"/>
              </w:rPr>
              <w:t xml:space="preserve">   </w:t>
            </w:r>
          </w:p>
        </w:tc>
      </w:tr>
      <w:tr w:rsidR="00A05924" w:rsidRPr="00071B4D" w14:paraId="5DAD274A" w14:textId="47DB9609" w:rsidTr="1325B687">
        <w:trPr>
          <w:trHeight w:val="522"/>
        </w:trPr>
        <w:tc>
          <w:tcPr>
            <w:tcW w:w="2137" w:type="dxa"/>
          </w:tcPr>
          <w:p w14:paraId="0ABF0846" w14:textId="162BC61E" w:rsidR="00A05924" w:rsidRPr="00071B4D" w:rsidRDefault="00BF5CD1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hAnsiTheme="minorHAnsi" w:cstheme="minorHAnsi"/>
                <w:lang w:val="fr-FR"/>
              </w:rPr>
              <w:t>Quels sont les principaux enseignements pour les élèves qui ont participé ? (</w:t>
            </w:r>
            <w:r w:rsidR="00A11CA0" w:rsidRPr="00071B4D">
              <w:rPr>
                <w:rFonts w:asciiTheme="minorHAnsi" w:hAnsiTheme="minorHAnsi" w:cstheme="minorHAnsi"/>
                <w:lang w:val="fr-FR"/>
              </w:rPr>
              <w:t>En</w:t>
            </w:r>
            <w:r w:rsidRPr="00071B4D">
              <w:rPr>
                <w:rFonts w:asciiTheme="minorHAnsi" w:hAnsiTheme="minorHAnsi" w:cstheme="minorHAnsi"/>
                <w:lang w:val="fr-FR"/>
              </w:rPr>
              <w:t xml:space="preserve"> 3 points)</w:t>
            </w:r>
          </w:p>
        </w:tc>
        <w:tc>
          <w:tcPr>
            <w:tcW w:w="6480" w:type="dxa"/>
          </w:tcPr>
          <w:p w14:paraId="1F3A0D2B" w14:textId="77777777" w:rsidR="00A05924" w:rsidRPr="00071B4D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</w:p>
          <w:p w14:paraId="1117E7EB" w14:textId="77777777" w:rsidR="00A05924" w:rsidRPr="00071B4D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hAnsiTheme="minorHAnsi" w:cstheme="minorHAnsi"/>
                <w:lang w:val="fr-FR"/>
              </w:rPr>
              <w:t xml:space="preserve">    </w:t>
            </w:r>
          </w:p>
          <w:p w14:paraId="5D28D150" w14:textId="77777777" w:rsidR="00A05924" w:rsidRPr="00071B4D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hAnsiTheme="minorHAnsi" w:cstheme="minorHAnsi"/>
                <w:lang w:val="fr-FR"/>
              </w:rPr>
              <w:t xml:space="preserve">   </w:t>
            </w:r>
          </w:p>
          <w:p w14:paraId="4E17A831" w14:textId="1EFDB8DF" w:rsidR="00A05924" w:rsidRPr="00071B4D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A05924" w:rsidRPr="00071B4D" w14:paraId="27534ACE" w14:textId="209C492B" w:rsidTr="1325B687">
        <w:trPr>
          <w:trHeight w:val="522"/>
        </w:trPr>
        <w:tc>
          <w:tcPr>
            <w:tcW w:w="2137" w:type="dxa"/>
          </w:tcPr>
          <w:p w14:paraId="45855679" w14:textId="2B8C8BAD" w:rsidR="00A05924" w:rsidRPr="00071B4D" w:rsidRDefault="00BF5CD1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eastAsia="Times New Roman" w:hAnsiTheme="minorHAnsi" w:cstheme="minorHAnsi"/>
                <w:bdr w:val="none" w:sz="0" w:space="0" w:color="auto"/>
                <w:lang w:val="fr-FR" w:eastAsia="it-IT"/>
              </w:rPr>
              <w:t xml:space="preserve">Veuillez indiquer deux messages clés aux décideurs politiques que vous aimeriez faire passer sur la base de vos apprentissages et de vos actions. </w:t>
            </w:r>
          </w:p>
        </w:tc>
        <w:tc>
          <w:tcPr>
            <w:tcW w:w="6480" w:type="dxa"/>
          </w:tcPr>
          <w:p w14:paraId="6F4F0EB3" w14:textId="512448A4" w:rsidR="00A05924" w:rsidRPr="00071B4D" w:rsidRDefault="00BF5CD1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eastAsia="Times New Roman" w:hAnsiTheme="minorHAnsi" w:cstheme="minorHAnsi"/>
                <w:bdr w:val="none" w:sz="0" w:space="0" w:color="auto"/>
                <w:lang w:val="fr-FR" w:eastAsia="it-IT"/>
              </w:rPr>
              <w:t xml:space="preserve">Message clé </w:t>
            </w:r>
            <w:r w:rsidR="00A05924" w:rsidRPr="00071B4D">
              <w:rPr>
                <w:rFonts w:asciiTheme="minorHAnsi" w:eastAsia="Times New Roman" w:hAnsiTheme="minorHAnsi" w:cstheme="minorHAnsi"/>
                <w:bdr w:val="none" w:sz="0" w:space="0" w:color="auto"/>
                <w:lang w:val="fr-FR" w:eastAsia="it-IT"/>
              </w:rPr>
              <w:t xml:space="preserve">: </w:t>
            </w:r>
          </w:p>
          <w:p w14:paraId="041DCA40" w14:textId="324A1BA8" w:rsidR="00A05924" w:rsidRPr="00071B4D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</w:p>
          <w:p w14:paraId="6013BE0B" w14:textId="77777777" w:rsidR="00A05924" w:rsidRPr="00071B4D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</w:p>
          <w:p w14:paraId="5B3692BB" w14:textId="10954C94" w:rsidR="00A05924" w:rsidRPr="00071B4D" w:rsidRDefault="00BF5CD1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hAnsiTheme="minorHAnsi" w:cstheme="minorHAnsi"/>
                <w:lang w:val="fr-FR"/>
              </w:rPr>
            </w:pPr>
            <w:r w:rsidRPr="00071B4D">
              <w:rPr>
                <w:rFonts w:asciiTheme="minorHAnsi" w:eastAsia="Times New Roman" w:hAnsiTheme="minorHAnsi" w:cstheme="minorHAnsi"/>
                <w:bdr w:val="none" w:sz="0" w:space="0" w:color="auto"/>
                <w:lang w:val="fr-FR" w:eastAsia="it-IT"/>
              </w:rPr>
              <w:t xml:space="preserve">Message clé </w:t>
            </w:r>
            <w:r w:rsidR="00A05924" w:rsidRPr="00071B4D">
              <w:rPr>
                <w:rFonts w:asciiTheme="minorHAnsi" w:eastAsia="Times New Roman" w:hAnsiTheme="minorHAnsi" w:cstheme="minorHAnsi"/>
                <w:bdr w:val="none" w:sz="0" w:space="0" w:color="auto"/>
                <w:lang w:val="fr-FR" w:eastAsia="it-IT"/>
              </w:rPr>
              <w:t>:</w:t>
            </w:r>
          </w:p>
          <w:p w14:paraId="6A0D9C5B" w14:textId="77777777" w:rsidR="00A05924" w:rsidRPr="00071B4D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val="fr-FR" w:eastAsia="it-IT"/>
              </w:rPr>
            </w:pPr>
          </w:p>
          <w:p w14:paraId="26AFCD64" w14:textId="1777CD59" w:rsidR="00A05924" w:rsidRPr="00071B4D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fr-FR"/>
              </w:rPr>
            </w:pPr>
          </w:p>
        </w:tc>
      </w:tr>
    </w:tbl>
    <w:p w14:paraId="568F7EBF" w14:textId="50428296" w:rsidR="00582902" w:rsidRPr="00071B4D" w:rsidRDefault="00582902" w:rsidP="00CD65F0">
      <w:pPr>
        <w:tabs>
          <w:tab w:val="left" w:pos="4820"/>
        </w:tabs>
        <w:spacing w:line="240" w:lineRule="exact"/>
        <w:ind w:right="-1"/>
        <w:jc w:val="both"/>
        <w:rPr>
          <w:rFonts w:asciiTheme="minorHAnsi" w:hAnsiTheme="minorHAnsi" w:cstheme="minorHAnsi"/>
          <w:sz w:val="22"/>
          <w:szCs w:val="22"/>
          <w:lang w:val="fr-FR"/>
        </w:rPr>
      </w:pPr>
    </w:p>
    <w:sectPr w:rsidR="00582902" w:rsidRPr="00071B4D" w:rsidSect="007F73F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276" w:right="1304" w:bottom="426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CB11BB" w14:textId="77777777" w:rsidR="001A0559" w:rsidRDefault="001A0559" w:rsidP="00F02002">
      <w:r>
        <w:separator/>
      </w:r>
    </w:p>
  </w:endnote>
  <w:endnote w:type="continuationSeparator" w:id="0">
    <w:p w14:paraId="0597D020" w14:textId="77777777" w:rsidR="001A0559" w:rsidRDefault="001A0559" w:rsidP="00F0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ı'EDXˇ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opagina"/>
      </w:rPr>
      <w:id w:val="-6534414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0F8CB8AF" w14:textId="21844C16" w:rsidR="00802841" w:rsidRDefault="00802841" w:rsidP="00802841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4E5E37BA" w14:textId="77777777" w:rsidR="00802841" w:rsidRDefault="0080284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opagina"/>
      </w:rPr>
      <w:id w:val="202758687"/>
      <w:docPartObj>
        <w:docPartGallery w:val="Page Numbers (Bottom of Page)"/>
        <w:docPartUnique/>
      </w:docPartObj>
    </w:sdtPr>
    <w:sdtEndPr>
      <w:rPr>
        <w:rStyle w:val="Titolo1Carattere"/>
        <w:rFonts w:asciiTheme="minorHAnsi" w:eastAsiaTheme="majorEastAsia" w:hAnsiTheme="minorHAnsi" w:cstheme="minorHAnsi"/>
        <w:color w:val="FFC000"/>
        <w:sz w:val="24"/>
        <w:szCs w:val="24"/>
      </w:rPr>
    </w:sdtEndPr>
    <w:sdtContent>
      <w:p w14:paraId="2F338F13" w14:textId="598E46DE" w:rsidR="00802841" w:rsidRPr="00C275A6" w:rsidRDefault="00802841" w:rsidP="00C275A6">
        <w:pPr>
          <w:pStyle w:val="H2"/>
          <w:jc w:val="center"/>
          <w:rPr>
            <w:rStyle w:val="Numeropagina"/>
          </w:rPr>
        </w:pPr>
        <w:r>
          <w:rPr>
            <w:noProof/>
            <w:bdr w:val="none" w:sz="0" w:space="0" w:color="auto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5BDCD173" wp14:editId="382CE426">
                  <wp:simplePos x="0" y="0"/>
                  <wp:positionH relativeFrom="column">
                    <wp:posOffset>3271349</wp:posOffset>
                  </wp:positionH>
                  <wp:positionV relativeFrom="paragraph">
                    <wp:posOffset>233858</wp:posOffset>
                  </wp:positionV>
                  <wp:extent cx="3399262" cy="256854"/>
                  <wp:effectExtent l="0" t="0" r="0" b="0"/>
                  <wp:wrapNone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99262" cy="25685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8EC013" w14:textId="39EACE40" w:rsidR="0091093E" w:rsidRPr="00432922" w:rsidRDefault="0091093E" w:rsidP="0091093E">
                              <w:pPr>
                                <w:jc w:val="right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fr-FR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432922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fr-FR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Trash Hack</w:t>
                              </w:r>
                              <w:r w:rsidR="00432922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fr-FR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r w:rsidR="00432922" w:rsidRPr="00432922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fr-FR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: éduquer au développement durable par l’action</w:t>
                              </w:r>
                              <w:r w:rsidR="00432922" w:rsidRPr="00432922">
                                <w:rPr>
                                  <w:color w:val="C5192D" w:themeColor="background2"/>
                                  <w:sz w:val="8"/>
                                  <w:lang w:val="fr-FR"/>
                                </w:rPr>
                                <w:t xml:space="preserve"> </w:t>
                              </w:r>
                            </w:p>
                            <w:p w14:paraId="1E546B03" w14:textId="05EC052A" w:rsidR="00802841" w:rsidRPr="0091093E" w:rsidRDefault="00802841" w:rsidP="00D31BEC">
                              <w:pPr>
                                <w:jc w:val="right"/>
                                <w:rPr>
                                  <w:color w:val="C5192D" w:themeColor="background2"/>
                                  <w:sz w:val="8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BDCD173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0;text-align:left;margin-left:257.6pt;margin-top:18.4pt;width:267.65pt;height:2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" filled="f" stroked="f" strokeweight=".5pt">
                  <v:textbox>
                    <w:txbxContent>
                      <w:p w14:paraId="4A8EC013" w14:textId="39EACE40" w:rsidR="0091093E" w:rsidRPr="00432922" w:rsidRDefault="0091093E" w:rsidP="0091093E">
                        <w:pPr>
                          <w:jc w:val="right"/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fr-FR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432922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fr-FR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Trash Hack</w:t>
                        </w:r>
                        <w:r w:rsidR="00432922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fr-FR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r w:rsidR="00432922" w:rsidRPr="00432922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fr-FR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: éduquer au développement durable par l’action</w:t>
                        </w:r>
                        <w:r w:rsidR="00432922" w:rsidRPr="00432922">
                          <w:rPr>
                            <w:color w:val="C5192D" w:themeColor="background2"/>
                            <w:sz w:val="8"/>
                            <w:lang w:val="fr-FR"/>
                          </w:rPr>
                          <w:t xml:space="preserve"> </w:t>
                        </w:r>
                      </w:p>
                      <w:p w14:paraId="1E546B03" w14:textId="05EC052A" w:rsidR="00802841" w:rsidRPr="0091093E" w:rsidRDefault="00802841" w:rsidP="00D31BEC">
                        <w:pPr>
                          <w:jc w:val="right"/>
                          <w:rPr>
                            <w:color w:val="C5192D" w:themeColor="background2"/>
                            <w:sz w:val="8"/>
                            <w:szCs w:val="21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</w:sdtContent>
  </w:sdt>
  <w:p w14:paraId="298D5CF3" w14:textId="216F789A" w:rsidR="00802841" w:rsidRDefault="00F12A29">
    <w:pPr>
      <w:pStyle w:val="Pidipagina"/>
    </w:pPr>
    <w:r>
      <w:rPr>
        <w:noProof/>
        <w:bdr w:val="none" w:sz="0" w:space="0" w:color="auto"/>
        <w:lang w:val="en-GB" w:eastAsia="en-GB"/>
      </w:rPr>
      <mc:AlternateContent>
        <mc:Choice Requires="wps">
          <w:drawing>
            <wp:anchor distT="0" distB="0" distL="114300" distR="114300" simplePos="0" relativeHeight="251620352" behindDoc="0" locked="0" layoutInCell="1" allowOverlap="1" wp14:anchorId="3269272F" wp14:editId="04B521DB">
              <wp:simplePos x="0" y="0"/>
              <wp:positionH relativeFrom="column">
                <wp:posOffset>5729605</wp:posOffset>
              </wp:positionH>
              <wp:positionV relativeFrom="paragraph">
                <wp:posOffset>209896</wp:posOffset>
              </wp:positionV>
              <wp:extent cx="1070552" cy="4273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70552" cy="4273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301282" w14:textId="745243FE" w:rsidR="00802841" w:rsidRPr="00432922" w:rsidRDefault="00A05924" w:rsidP="00432922">
                          <w:pP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fr-FR"/>
                            </w:rPr>
                          </w:pPr>
                          <w:r w:rsidRPr="0043292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fr-FR"/>
                            </w:rPr>
                            <w:t>For</w:t>
                          </w:r>
                          <w:r w:rsidR="00432922" w:rsidRPr="0043292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fr-FR"/>
                            </w:rPr>
                            <w:t xml:space="preserve">mulaire de soumission </w:t>
                          </w:r>
                          <w:r w:rsidR="00432922" w:rsidRPr="00432922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0077D4"/>
                              <w:sz w:val="44"/>
                              <w:szCs w:val="22"/>
                              <w:bdr w:val="none" w:sz="0" w:space="0" w:color="auto"/>
                              <w:lang w:val="fr-FR" w:eastAsia="it-IT"/>
                            </w:rPr>
                            <w:t>Formulaire de soumiss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69272F" id="Text Box 5" o:spid="_x0000_s1028" type="#_x0000_t202" style="position:absolute;margin-left:451.15pt;margin-top:16.55pt;width:84.3pt;height:33.65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" filled="f" stroked="f" strokeweight=".5pt">
              <v:textbox>
                <w:txbxContent>
                  <w:p w14:paraId="6D301282" w14:textId="745243FE" w:rsidR="00802841" w:rsidRPr="00432922" w:rsidRDefault="00A05924" w:rsidP="00432922">
                    <w:pP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fr-FR"/>
                      </w:rPr>
                    </w:pPr>
                    <w:r w:rsidRPr="00432922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fr-FR"/>
                      </w:rPr>
                      <w:t>For</w:t>
                    </w:r>
                    <w:r w:rsidR="00432922" w:rsidRPr="00432922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fr-FR"/>
                      </w:rPr>
                      <w:t xml:space="preserve">mulaire de soumission </w:t>
                    </w:r>
                    <w:r w:rsidR="00432922" w:rsidRPr="00432922">
                      <w:rPr>
                        <w:rFonts w:asciiTheme="minorHAnsi" w:eastAsia="Times New Roman" w:hAnsiTheme="minorHAnsi" w:cstheme="minorHAnsi"/>
                        <w:b/>
                        <w:bCs/>
                        <w:color w:val="0077D4"/>
                        <w:sz w:val="44"/>
                        <w:szCs w:val="22"/>
                        <w:bdr w:val="none" w:sz="0" w:space="0" w:color="auto"/>
                        <w:lang w:val="fr-FR" w:eastAsia="it-IT"/>
                      </w:rPr>
                      <w:t>Formulaire de soumission</w:t>
                    </w:r>
                  </w:p>
                </w:txbxContent>
              </v:textbox>
            </v:shape>
          </w:pict>
        </mc:Fallback>
      </mc:AlternateContent>
    </w:r>
    <w:r w:rsidR="0091093E" w:rsidRPr="006D0BBC">
      <w:rPr>
        <w:rFonts w:asciiTheme="minorHAnsi" w:hAnsiTheme="minorHAnsi" w:cstheme="minorHAnsi"/>
        <w:noProof/>
        <w:color w:val="009FDF"/>
        <w:szCs w:val="20"/>
        <w:bdr w:val="none" w:sz="0" w:space="0" w:color="auto"/>
        <w:lang w:val="en-GB" w:eastAsia="en-GB"/>
      </w:rPr>
      <mc:AlternateContent>
        <mc:Choice Requires="wps">
          <w:drawing>
            <wp:anchor distT="0" distB="0" distL="114300" distR="114300" simplePos="0" relativeHeight="251616256" behindDoc="0" locked="0" layoutInCell="1" allowOverlap="1" wp14:anchorId="2EC17C87" wp14:editId="4C271D39">
              <wp:simplePos x="0" y="0"/>
              <wp:positionH relativeFrom="column">
                <wp:posOffset>5433060</wp:posOffset>
              </wp:positionH>
              <wp:positionV relativeFrom="paragraph">
                <wp:posOffset>213360</wp:posOffset>
              </wp:positionV>
              <wp:extent cx="2151380" cy="403225"/>
              <wp:effectExtent l="19050" t="0" r="39370" b="15875"/>
              <wp:wrapNone/>
              <wp:docPr id="4" name="Parallelogram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1380" cy="403225"/>
                      </a:xfrm>
                      <a:prstGeom prst="parallelogram">
                        <a:avLst>
                          <a:gd name="adj" fmla="val 80969"/>
                        </a:avLst>
                      </a:prstGeom>
                      <a:solidFill>
                        <a:srgbClr val="0077D4"/>
                      </a:solidFill>
                      <a:ln>
                        <a:solidFill>
                          <a:srgbClr val="0077D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A027F38">
            <v:shapetype id="_x0000_t7" coordsize="21600,21600" o:spt="7" adj="5400" path="m@0,l,21600@1,21600,21600,xe" w14:anchorId="3769BD73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textboxrect="1800,1800,19800,19800;8100,8100,13500,13500;10800,10800,10800,10800" gradientshapeok="t" o:connecttype="custom" o:connectlocs="@4,0;10800,@11;@3,10800;@5,21600;10800,@12;@2,10800"/>
              <v:handles>
                <v:h position="#0,topLeft" xrange="0,21600"/>
              </v:handles>
            </v:shapetype>
            <v:shape id="Parallelogram 4" style="position:absolute;margin-left:427.8pt;margin-top:16.8pt;width:169.4pt;height:31.7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77d4" strokecolor="#0077d4" strokeweight="1pt" type="#_x0000_t7" adj="3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9164F" w14:textId="77777777" w:rsidR="00432922" w:rsidRDefault="0043292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3B9C7" w14:textId="77777777" w:rsidR="001A0559" w:rsidRDefault="001A0559" w:rsidP="00F02002">
      <w:r>
        <w:separator/>
      </w:r>
    </w:p>
  </w:footnote>
  <w:footnote w:type="continuationSeparator" w:id="0">
    <w:p w14:paraId="4D5AA81D" w14:textId="77777777" w:rsidR="001A0559" w:rsidRDefault="001A0559" w:rsidP="00F020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EDCDB" w14:textId="77777777" w:rsidR="00432922" w:rsidRDefault="0043292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BD684" w14:textId="77777777" w:rsidR="00432922" w:rsidRDefault="00432922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7EB01" w14:textId="77777777" w:rsidR="00432922" w:rsidRDefault="0043292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A002F"/>
    <w:multiLevelType w:val="hybridMultilevel"/>
    <w:tmpl w:val="7E2A7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962D2"/>
    <w:multiLevelType w:val="multilevel"/>
    <w:tmpl w:val="3AAEA9AC"/>
    <w:styleLink w:val="UNNumberedmu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728" w:hanging="1008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2880" w:hanging="1440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2" w15:restartNumberingAfterBreak="0">
    <w:nsid w:val="0F490863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4267B"/>
    <w:multiLevelType w:val="hybridMultilevel"/>
    <w:tmpl w:val="CDC0C0A0"/>
    <w:styleLink w:val="ImportedStyle10"/>
    <w:lvl w:ilvl="0" w:tplc="6914B79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F28BBE6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942444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86A272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6E8069A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088192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86FD32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F8FA5C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58CC6E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BBE0708"/>
    <w:multiLevelType w:val="hybridMultilevel"/>
    <w:tmpl w:val="F84044C2"/>
    <w:styleLink w:val="ImportedStyle8"/>
    <w:lvl w:ilvl="0" w:tplc="45E6008C">
      <w:start w:val="1"/>
      <w:numFmt w:val="bullet"/>
      <w:lvlText w:val="➢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1E325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90C8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4096DE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FE0F52E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D4351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06FBA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2C0F54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C60C3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8C962AE"/>
    <w:multiLevelType w:val="hybridMultilevel"/>
    <w:tmpl w:val="2A988CCC"/>
    <w:lvl w:ilvl="0" w:tplc="16C8639A">
      <w:start w:val="1"/>
      <w:numFmt w:val="bullet"/>
      <w:pStyle w:val="Bulllets"/>
      <w:lvlText w:val=""/>
      <w:lvlJc w:val="left"/>
      <w:pPr>
        <w:ind w:left="720" w:hanging="360"/>
      </w:pPr>
      <w:rPr>
        <w:rFonts w:ascii="Symbol" w:hAnsi="Symbol" w:hint="default"/>
        <w:color w:val="C5192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C4E37"/>
    <w:multiLevelType w:val="hybridMultilevel"/>
    <w:tmpl w:val="65421BF0"/>
    <w:lvl w:ilvl="0" w:tplc="0FAA6604">
      <w:start w:val="1"/>
      <w:numFmt w:val="decimal"/>
      <w:pStyle w:val="Numbered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C5192D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22C59"/>
    <w:multiLevelType w:val="hybridMultilevel"/>
    <w:tmpl w:val="207EC45E"/>
    <w:styleLink w:val="ImportedStyle9"/>
    <w:lvl w:ilvl="0" w:tplc="BF6E5DF2">
      <w:start w:val="1"/>
      <w:numFmt w:val="bullet"/>
      <w:lvlText w:val="·"/>
      <w:lvlJc w:val="left"/>
      <w:pPr>
        <w:ind w:left="46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0FAB4A6">
      <w:start w:val="1"/>
      <w:numFmt w:val="bullet"/>
      <w:lvlText w:val="o"/>
      <w:lvlJc w:val="left"/>
      <w:pPr>
        <w:ind w:left="118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78E130">
      <w:start w:val="1"/>
      <w:numFmt w:val="bullet"/>
      <w:lvlText w:val="▪"/>
      <w:lvlJc w:val="left"/>
      <w:pPr>
        <w:ind w:left="19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E0D7A8">
      <w:start w:val="1"/>
      <w:numFmt w:val="bullet"/>
      <w:lvlText w:val="·"/>
      <w:lvlJc w:val="left"/>
      <w:pPr>
        <w:ind w:left="262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0CA9130">
      <w:start w:val="1"/>
      <w:numFmt w:val="bullet"/>
      <w:lvlText w:val="o"/>
      <w:lvlJc w:val="left"/>
      <w:pPr>
        <w:ind w:left="334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2335A">
      <w:start w:val="1"/>
      <w:numFmt w:val="bullet"/>
      <w:lvlText w:val="▪"/>
      <w:lvlJc w:val="left"/>
      <w:pPr>
        <w:ind w:left="406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64AB56">
      <w:start w:val="1"/>
      <w:numFmt w:val="bullet"/>
      <w:lvlText w:val="·"/>
      <w:lvlJc w:val="left"/>
      <w:pPr>
        <w:ind w:left="478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146E9A">
      <w:start w:val="1"/>
      <w:numFmt w:val="bullet"/>
      <w:lvlText w:val="o"/>
      <w:lvlJc w:val="left"/>
      <w:pPr>
        <w:ind w:left="55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7AA3AC">
      <w:start w:val="1"/>
      <w:numFmt w:val="bullet"/>
      <w:lvlText w:val="▪"/>
      <w:lvlJc w:val="left"/>
      <w:pPr>
        <w:ind w:left="622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C537E4E"/>
    <w:multiLevelType w:val="hybridMultilevel"/>
    <w:tmpl w:val="B35EBE6A"/>
    <w:styleLink w:val="ImportedStyle11"/>
    <w:lvl w:ilvl="0" w:tplc="869ECE8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F606E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12C4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520D06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209E2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686F8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8827F5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B6566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CA5CC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80C274A"/>
    <w:multiLevelType w:val="hybridMultilevel"/>
    <w:tmpl w:val="EBD6351A"/>
    <w:styleLink w:val="ImportedStyle1"/>
    <w:lvl w:ilvl="0" w:tplc="7ECE402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B6EABC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242B4A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96A2430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767844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EE68A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38433F0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2F7E6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F66D40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9BC79B3"/>
    <w:multiLevelType w:val="hybridMultilevel"/>
    <w:tmpl w:val="28584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91991"/>
    <w:multiLevelType w:val="multilevel"/>
    <w:tmpl w:val="97589146"/>
    <w:name w:val="UN_Numbered mul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1440" w:firstLine="288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12" w15:restartNumberingAfterBreak="0">
    <w:nsid w:val="6A714ACC"/>
    <w:multiLevelType w:val="hybridMultilevel"/>
    <w:tmpl w:val="7ACA3B68"/>
    <w:styleLink w:val="ImportedStyle100"/>
    <w:lvl w:ilvl="0" w:tplc="61F8DEBE">
      <w:start w:val="1"/>
      <w:numFmt w:val="bullet"/>
      <w:lvlText w:val="-"/>
      <w:lvlJc w:val="left"/>
      <w:pPr>
        <w:ind w:left="93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963F08">
      <w:start w:val="1"/>
      <w:numFmt w:val="bullet"/>
      <w:lvlText w:val="-"/>
      <w:lvlJc w:val="left"/>
      <w:pPr>
        <w:ind w:left="16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9871B0">
      <w:start w:val="1"/>
      <w:numFmt w:val="bullet"/>
      <w:lvlText w:val="▪"/>
      <w:lvlJc w:val="left"/>
      <w:pPr>
        <w:ind w:left="237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5E8CC8">
      <w:start w:val="1"/>
      <w:numFmt w:val="bullet"/>
      <w:lvlText w:val="•"/>
      <w:lvlJc w:val="left"/>
      <w:pPr>
        <w:ind w:left="309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849218">
      <w:start w:val="1"/>
      <w:numFmt w:val="bullet"/>
      <w:lvlText w:val="o"/>
      <w:lvlJc w:val="left"/>
      <w:pPr>
        <w:ind w:left="381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22A1C22">
      <w:start w:val="1"/>
      <w:numFmt w:val="bullet"/>
      <w:lvlText w:val="▪"/>
      <w:lvlJc w:val="left"/>
      <w:pPr>
        <w:ind w:left="453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041C1C">
      <w:start w:val="1"/>
      <w:numFmt w:val="bullet"/>
      <w:lvlText w:val="•"/>
      <w:lvlJc w:val="left"/>
      <w:pPr>
        <w:ind w:left="52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0E485A">
      <w:start w:val="1"/>
      <w:numFmt w:val="bullet"/>
      <w:lvlText w:val="o"/>
      <w:lvlJc w:val="left"/>
      <w:pPr>
        <w:ind w:left="597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6E1B34">
      <w:start w:val="1"/>
      <w:numFmt w:val="bullet"/>
      <w:lvlText w:val="▪"/>
      <w:lvlJc w:val="left"/>
      <w:pPr>
        <w:ind w:left="669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B637B21"/>
    <w:multiLevelType w:val="hybridMultilevel"/>
    <w:tmpl w:val="FF9CA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84512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A4CD6"/>
    <w:multiLevelType w:val="hybridMultilevel"/>
    <w:tmpl w:val="C360C13C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7B2367C"/>
    <w:multiLevelType w:val="hybridMultilevel"/>
    <w:tmpl w:val="DFFC8A54"/>
    <w:lvl w:ilvl="0" w:tplc="5EF20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8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58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EE8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12E0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A4B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08D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0245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A0A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6"/>
  </w:num>
  <w:num w:numId="5">
    <w:abstractNumId w:val="9"/>
  </w:num>
  <w:num w:numId="6">
    <w:abstractNumId w:val="4"/>
  </w:num>
  <w:num w:numId="7">
    <w:abstractNumId w:val="7"/>
  </w:num>
  <w:num w:numId="8">
    <w:abstractNumId w:val="12"/>
  </w:num>
  <w:num w:numId="9">
    <w:abstractNumId w:val="8"/>
  </w:num>
  <w:num w:numId="10">
    <w:abstractNumId w:val="3"/>
  </w:num>
  <w:num w:numId="11">
    <w:abstractNumId w:val="14"/>
  </w:num>
  <w:num w:numId="12">
    <w:abstractNumId w:val="13"/>
  </w:num>
  <w:num w:numId="13">
    <w:abstractNumId w:val="10"/>
  </w:num>
  <w:num w:numId="14">
    <w:abstractNumId w:val="0"/>
  </w:num>
  <w:num w:numId="15">
    <w:abstractNumId w:val="2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removePersonalInformation/>
  <w:removeDateAndTime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KwNLE0MrY0M7FU0lEKTi0uzszPAymwqAUAdTWnmiwAAAA="/>
  </w:docVars>
  <w:rsids>
    <w:rsidRoot w:val="00F40FC9"/>
    <w:rsid w:val="00000B01"/>
    <w:rsid w:val="00003AAA"/>
    <w:rsid w:val="00003D1E"/>
    <w:rsid w:val="000055CA"/>
    <w:rsid w:val="000146F0"/>
    <w:rsid w:val="00015A00"/>
    <w:rsid w:val="00016630"/>
    <w:rsid w:val="00020A14"/>
    <w:rsid w:val="00022AB9"/>
    <w:rsid w:val="00023F93"/>
    <w:rsid w:val="00025DB9"/>
    <w:rsid w:val="00032464"/>
    <w:rsid w:val="00035C31"/>
    <w:rsid w:val="00037E69"/>
    <w:rsid w:val="000455F6"/>
    <w:rsid w:val="00047420"/>
    <w:rsid w:val="00051E88"/>
    <w:rsid w:val="00055509"/>
    <w:rsid w:val="00056D84"/>
    <w:rsid w:val="0005715B"/>
    <w:rsid w:val="00061DB0"/>
    <w:rsid w:val="0006246F"/>
    <w:rsid w:val="00065E72"/>
    <w:rsid w:val="000703EE"/>
    <w:rsid w:val="00071B4D"/>
    <w:rsid w:val="00072E74"/>
    <w:rsid w:val="00073666"/>
    <w:rsid w:val="00074F8C"/>
    <w:rsid w:val="00075BB2"/>
    <w:rsid w:val="00076EAB"/>
    <w:rsid w:val="000816CF"/>
    <w:rsid w:val="00081F52"/>
    <w:rsid w:val="000853AE"/>
    <w:rsid w:val="00085808"/>
    <w:rsid w:val="00093ABE"/>
    <w:rsid w:val="00096994"/>
    <w:rsid w:val="000A67E9"/>
    <w:rsid w:val="000B1BBB"/>
    <w:rsid w:val="000B372A"/>
    <w:rsid w:val="000B7B8E"/>
    <w:rsid w:val="000C30A4"/>
    <w:rsid w:val="000C3449"/>
    <w:rsid w:val="000C3A25"/>
    <w:rsid w:val="000C7BCF"/>
    <w:rsid w:val="000D08D6"/>
    <w:rsid w:val="000D0CCF"/>
    <w:rsid w:val="000D3E04"/>
    <w:rsid w:val="000E0F3F"/>
    <w:rsid w:val="000E2AFF"/>
    <w:rsid w:val="000E5CCF"/>
    <w:rsid w:val="00102E4A"/>
    <w:rsid w:val="00115002"/>
    <w:rsid w:val="001153C8"/>
    <w:rsid w:val="00120DC3"/>
    <w:rsid w:val="00122BB8"/>
    <w:rsid w:val="00123712"/>
    <w:rsid w:val="00131614"/>
    <w:rsid w:val="00133648"/>
    <w:rsid w:val="00137E47"/>
    <w:rsid w:val="00141E3D"/>
    <w:rsid w:val="00142A77"/>
    <w:rsid w:val="00143FF1"/>
    <w:rsid w:val="00154981"/>
    <w:rsid w:val="0015666E"/>
    <w:rsid w:val="0016201A"/>
    <w:rsid w:val="0017419C"/>
    <w:rsid w:val="0018560D"/>
    <w:rsid w:val="00186520"/>
    <w:rsid w:val="001874C7"/>
    <w:rsid w:val="0019751A"/>
    <w:rsid w:val="001A0559"/>
    <w:rsid w:val="001A058F"/>
    <w:rsid w:val="001A4285"/>
    <w:rsid w:val="001A428E"/>
    <w:rsid w:val="001B0FAE"/>
    <w:rsid w:val="001B6A46"/>
    <w:rsid w:val="001C1844"/>
    <w:rsid w:val="001C487B"/>
    <w:rsid w:val="001D095F"/>
    <w:rsid w:val="001D3B84"/>
    <w:rsid w:val="001D4C40"/>
    <w:rsid w:val="001D57CC"/>
    <w:rsid w:val="001E25F6"/>
    <w:rsid w:val="001E2749"/>
    <w:rsid w:val="001E322B"/>
    <w:rsid w:val="001F18BD"/>
    <w:rsid w:val="001F2137"/>
    <w:rsid w:val="001F2491"/>
    <w:rsid w:val="001F2887"/>
    <w:rsid w:val="001F466D"/>
    <w:rsid w:val="001F6E32"/>
    <w:rsid w:val="001F704A"/>
    <w:rsid w:val="002013EC"/>
    <w:rsid w:val="0020380E"/>
    <w:rsid w:val="0020657D"/>
    <w:rsid w:val="002077E5"/>
    <w:rsid w:val="00215054"/>
    <w:rsid w:val="0021541A"/>
    <w:rsid w:val="002155F2"/>
    <w:rsid w:val="0021705E"/>
    <w:rsid w:val="00217DA7"/>
    <w:rsid w:val="00221F93"/>
    <w:rsid w:val="00223E33"/>
    <w:rsid w:val="00223E8A"/>
    <w:rsid w:val="00230574"/>
    <w:rsid w:val="002318A4"/>
    <w:rsid w:val="002324C0"/>
    <w:rsid w:val="002325C7"/>
    <w:rsid w:val="00233864"/>
    <w:rsid w:val="00233C71"/>
    <w:rsid w:val="00240176"/>
    <w:rsid w:val="0024041A"/>
    <w:rsid w:val="0024072F"/>
    <w:rsid w:val="0024081A"/>
    <w:rsid w:val="00243B80"/>
    <w:rsid w:val="002440A2"/>
    <w:rsid w:val="00250066"/>
    <w:rsid w:val="00254C4D"/>
    <w:rsid w:val="0025600A"/>
    <w:rsid w:val="002636D2"/>
    <w:rsid w:val="002713D2"/>
    <w:rsid w:val="00274F77"/>
    <w:rsid w:val="00280B62"/>
    <w:rsid w:val="00294E8D"/>
    <w:rsid w:val="002A1540"/>
    <w:rsid w:val="002A1D90"/>
    <w:rsid w:val="002A5DB8"/>
    <w:rsid w:val="002A5F3F"/>
    <w:rsid w:val="002B5494"/>
    <w:rsid w:val="002B5AD3"/>
    <w:rsid w:val="002C2E7D"/>
    <w:rsid w:val="002D1CA4"/>
    <w:rsid w:val="002D20FB"/>
    <w:rsid w:val="002D2148"/>
    <w:rsid w:val="002D22F2"/>
    <w:rsid w:val="002D2689"/>
    <w:rsid w:val="002D50FA"/>
    <w:rsid w:val="002D547F"/>
    <w:rsid w:val="002D6867"/>
    <w:rsid w:val="002E3654"/>
    <w:rsid w:val="002E3981"/>
    <w:rsid w:val="002E4E46"/>
    <w:rsid w:val="002F3C02"/>
    <w:rsid w:val="002F4DBE"/>
    <w:rsid w:val="00311373"/>
    <w:rsid w:val="00312D2B"/>
    <w:rsid w:val="00321DBE"/>
    <w:rsid w:val="00331B9C"/>
    <w:rsid w:val="003352A6"/>
    <w:rsid w:val="00342C8A"/>
    <w:rsid w:val="00351694"/>
    <w:rsid w:val="0035245F"/>
    <w:rsid w:val="0035451D"/>
    <w:rsid w:val="003553F3"/>
    <w:rsid w:val="00363A1A"/>
    <w:rsid w:val="003702E4"/>
    <w:rsid w:val="00375809"/>
    <w:rsid w:val="003758E2"/>
    <w:rsid w:val="00376FED"/>
    <w:rsid w:val="00377821"/>
    <w:rsid w:val="00380582"/>
    <w:rsid w:val="00381773"/>
    <w:rsid w:val="00383554"/>
    <w:rsid w:val="00385425"/>
    <w:rsid w:val="0038775D"/>
    <w:rsid w:val="0039065E"/>
    <w:rsid w:val="00392E35"/>
    <w:rsid w:val="00392EF0"/>
    <w:rsid w:val="003966FC"/>
    <w:rsid w:val="003A0423"/>
    <w:rsid w:val="003A3C27"/>
    <w:rsid w:val="003A3FAA"/>
    <w:rsid w:val="003B0C8D"/>
    <w:rsid w:val="003B5062"/>
    <w:rsid w:val="003B7172"/>
    <w:rsid w:val="003C0275"/>
    <w:rsid w:val="003C0369"/>
    <w:rsid w:val="003C6032"/>
    <w:rsid w:val="003D1322"/>
    <w:rsid w:val="003D213E"/>
    <w:rsid w:val="003D50AD"/>
    <w:rsid w:val="003E1C5F"/>
    <w:rsid w:val="003E6252"/>
    <w:rsid w:val="003E780D"/>
    <w:rsid w:val="003F1ECA"/>
    <w:rsid w:val="003F7F9C"/>
    <w:rsid w:val="00403CA4"/>
    <w:rsid w:val="004042AC"/>
    <w:rsid w:val="0040478A"/>
    <w:rsid w:val="00413AE9"/>
    <w:rsid w:val="00415CBD"/>
    <w:rsid w:val="004214F1"/>
    <w:rsid w:val="00424B3D"/>
    <w:rsid w:val="004271A7"/>
    <w:rsid w:val="00427E85"/>
    <w:rsid w:val="00431128"/>
    <w:rsid w:val="00431A51"/>
    <w:rsid w:val="00432922"/>
    <w:rsid w:val="0043694F"/>
    <w:rsid w:val="00437A1D"/>
    <w:rsid w:val="00441700"/>
    <w:rsid w:val="00446052"/>
    <w:rsid w:val="00446D99"/>
    <w:rsid w:val="00451235"/>
    <w:rsid w:val="00455F97"/>
    <w:rsid w:val="0045651D"/>
    <w:rsid w:val="00456EB2"/>
    <w:rsid w:val="00457138"/>
    <w:rsid w:val="00457E61"/>
    <w:rsid w:val="0046035D"/>
    <w:rsid w:val="00461035"/>
    <w:rsid w:val="00461DFA"/>
    <w:rsid w:val="00466BFA"/>
    <w:rsid w:val="00467BF0"/>
    <w:rsid w:val="00467D14"/>
    <w:rsid w:val="004722DF"/>
    <w:rsid w:val="00474766"/>
    <w:rsid w:val="0047585A"/>
    <w:rsid w:val="00475D08"/>
    <w:rsid w:val="004768A7"/>
    <w:rsid w:val="0048050B"/>
    <w:rsid w:val="00480F9A"/>
    <w:rsid w:val="00485D16"/>
    <w:rsid w:val="0048745C"/>
    <w:rsid w:val="004910C8"/>
    <w:rsid w:val="00496DDA"/>
    <w:rsid w:val="004A01E3"/>
    <w:rsid w:val="004A57C0"/>
    <w:rsid w:val="004A75EF"/>
    <w:rsid w:val="004B1D73"/>
    <w:rsid w:val="004B6C7E"/>
    <w:rsid w:val="004C0EEC"/>
    <w:rsid w:val="004C4537"/>
    <w:rsid w:val="004C6CC2"/>
    <w:rsid w:val="004C7389"/>
    <w:rsid w:val="004D0890"/>
    <w:rsid w:val="004D133E"/>
    <w:rsid w:val="004D51D7"/>
    <w:rsid w:val="004D5CDE"/>
    <w:rsid w:val="004D7DE6"/>
    <w:rsid w:val="004E0FA3"/>
    <w:rsid w:val="004E35AB"/>
    <w:rsid w:val="00500534"/>
    <w:rsid w:val="0050435B"/>
    <w:rsid w:val="00504D1C"/>
    <w:rsid w:val="0050519F"/>
    <w:rsid w:val="0051127A"/>
    <w:rsid w:val="0051326E"/>
    <w:rsid w:val="00523A4B"/>
    <w:rsid w:val="00530126"/>
    <w:rsid w:val="00532C13"/>
    <w:rsid w:val="005342E4"/>
    <w:rsid w:val="0053436B"/>
    <w:rsid w:val="00540836"/>
    <w:rsid w:val="00542B98"/>
    <w:rsid w:val="00544B24"/>
    <w:rsid w:val="00546643"/>
    <w:rsid w:val="005550C0"/>
    <w:rsid w:val="005630A9"/>
    <w:rsid w:val="00563DE6"/>
    <w:rsid w:val="005737CC"/>
    <w:rsid w:val="0058148E"/>
    <w:rsid w:val="00582902"/>
    <w:rsid w:val="00594B92"/>
    <w:rsid w:val="00595C73"/>
    <w:rsid w:val="005964E1"/>
    <w:rsid w:val="005A136D"/>
    <w:rsid w:val="005A49DE"/>
    <w:rsid w:val="005A535A"/>
    <w:rsid w:val="005B105E"/>
    <w:rsid w:val="005B1A0F"/>
    <w:rsid w:val="005B30BA"/>
    <w:rsid w:val="005B695B"/>
    <w:rsid w:val="005D5E23"/>
    <w:rsid w:val="005D648C"/>
    <w:rsid w:val="005E0088"/>
    <w:rsid w:val="005E7F7E"/>
    <w:rsid w:val="005F0BFF"/>
    <w:rsid w:val="005F7C4F"/>
    <w:rsid w:val="00605969"/>
    <w:rsid w:val="00607F66"/>
    <w:rsid w:val="00612553"/>
    <w:rsid w:val="006218B4"/>
    <w:rsid w:val="00622AC2"/>
    <w:rsid w:val="00622DFF"/>
    <w:rsid w:val="00624788"/>
    <w:rsid w:val="006264C0"/>
    <w:rsid w:val="00631EF6"/>
    <w:rsid w:val="0063397E"/>
    <w:rsid w:val="006358CD"/>
    <w:rsid w:val="00635D00"/>
    <w:rsid w:val="00637441"/>
    <w:rsid w:val="006419E7"/>
    <w:rsid w:val="00644A03"/>
    <w:rsid w:val="006468C4"/>
    <w:rsid w:val="00647A12"/>
    <w:rsid w:val="006513C1"/>
    <w:rsid w:val="00651C7E"/>
    <w:rsid w:val="00652295"/>
    <w:rsid w:val="00655827"/>
    <w:rsid w:val="00656DF5"/>
    <w:rsid w:val="00673C17"/>
    <w:rsid w:val="00674AF1"/>
    <w:rsid w:val="00675966"/>
    <w:rsid w:val="0067705B"/>
    <w:rsid w:val="006835A6"/>
    <w:rsid w:val="006866F3"/>
    <w:rsid w:val="00690E72"/>
    <w:rsid w:val="006912BC"/>
    <w:rsid w:val="006948AC"/>
    <w:rsid w:val="006A0BF4"/>
    <w:rsid w:val="006A4EF8"/>
    <w:rsid w:val="006B3C45"/>
    <w:rsid w:val="006C201D"/>
    <w:rsid w:val="006C69DE"/>
    <w:rsid w:val="006D0BBC"/>
    <w:rsid w:val="006D34B2"/>
    <w:rsid w:val="006D4CA0"/>
    <w:rsid w:val="006E3DD8"/>
    <w:rsid w:val="006E4486"/>
    <w:rsid w:val="006F2F32"/>
    <w:rsid w:val="006F4231"/>
    <w:rsid w:val="006F471A"/>
    <w:rsid w:val="006F548E"/>
    <w:rsid w:val="00702435"/>
    <w:rsid w:val="0070289E"/>
    <w:rsid w:val="0070527C"/>
    <w:rsid w:val="00707025"/>
    <w:rsid w:val="007100EE"/>
    <w:rsid w:val="00710990"/>
    <w:rsid w:val="00711138"/>
    <w:rsid w:val="00711EC3"/>
    <w:rsid w:val="00712540"/>
    <w:rsid w:val="00717A6F"/>
    <w:rsid w:val="00727CBE"/>
    <w:rsid w:val="0073289A"/>
    <w:rsid w:val="00733384"/>
    <w:rsid w:val="00735A56"/>
    <w:rsid w:val="007400F7"/>
    <w:rsid w:val="007522E8"/>
    <w:rsid w:val="007534BA"/>
    <w:rsid w:val="00760CCE"/>
    <w:rsid w:val="00762FCD"/>
    <w:rsid w:val="007632CD"/>
    <w:rsid w:val="0076636A"/>
    <w:rsid w:val="00777006"/>
    <w:rsid w:val="00783E95"/>
    <w:rsid w:val="00797738"/>
    <w:rsid w:val="007A2A69"/>
    <w:rsid w:val="007A4D29"/>
    <w:rsid w:val="007A7440"/>
    <w:rsid w:val="007A7FAB"/>
    <w:rsid w:val="007B2B57"/>
    <w:rsid w:val="007B43FF"/>
    <w:rsid w:val="007B6B08"/>
    <w:rsid w:val="007C352D"/>
    <w:rsid w:val="007C3BA2"/>
    <w:rsid w:val="007E20E1"/>
    <w:rsid w:val="007F517D"/>
    <w:rsid w:val="007F5B97"/>
    <w:rsid w:val="007F73F5"/>
    <w:rsid w:val="007F74EC"/>
    <w:rsid w:val="00800206"/>
    <w:rsid w:val="00802841"/>
    <w:rsid w:val="00803FA8"/>
    <w:rsid w:val="0080702A"/>
    <w:rsid w:val="00820076"/>
    <w:rsid w:val="00820150"/>
    <w:rsid w:val="00820530"/>
    <w:rsid w:val="008229A9"/>
    <w:rsid w:val="00823111"/>
    <w:rsid w:val="008233D4"/>
    <w:rsid w:val="00826B44"/>
    <w:rsid w:val="008271A8"/>
    <w:rsid w:val="008277E9"/>
    <w:rsid w:val="008327EB"/>
    <w:rsid w:val="0083362D"/>
    <w:rsid w:val="00834863"/>
    <w:rsid w:val="00842CB4"/>
    <w:rsid w:val="008435CB"/>
    <w:rsid w:val="00844683"/>
    <w:rsid w:val="008453DF"/>
    <w:rsid w:val="00846F60"/>
    <w:rsid w:val="00852271"/>
    <w:rsid w:val="008548C6"/>
    <w:rsid w:val="00854F0E"/>
    <w:rsid w:val="008575C7"/>
    <w:rsid w:val="00860812"/>
    <w:rsid w:val="00860C77"/>
    <w:rsid w:val="008615E0"/>
    <w:rsid w:val="0086417E"/>
    <w:rsid w:val="00867FC7"/>
    <w:rsid w:val="00870C8C"/>
    <w:rsid w:val="00872929"/>
    <w:rsid w:val="008736A1"/>
    <w:rsid w:val="00874D15"/>
    <w:rsid w:val="0087527A"/>
    <w:rsid w:val="0087541D"/>
    <w:rsid w:val="0088073B"/>
    <w:rsid w:val="00887929"/>
    <w:rsid w:val="00894090"/>
    <w:rsid w:val="008A31F0"/>
    <w:rsid w:val="008A456B"/>
    <w:rsid w:val="008A55E6"/>
    <w:rsid w:val="008B103E"/>
    <w:rsid w:val="008B5531"/>
    <w:rsid w:val="008B6310"/>
    <w:rsid w:val="008B67C8"/>
    <w:rsid w:val="008C2103"/>
    <w:rsid w:val="008C3292"/>
    <w:rsid w:val="008D1139"/>
    <w:rsid w:val="008D3C82"/>
    <w:rsid w:val="008D7C3E"/>
    <w:rsid w:val="008E34D6"/>
    <w:rsid w:val="008E36BD"/>
    <w:rsid w:val="008E470F"/>
    <w:rsid w:val="008E4BD8"/>
    <w:rsid w:val="008E7C42"/>
    <w:rsid w:val="008F0E18"/>
    <w:rsid w:val="008F30DB"/>
    <w:rsid w:val="008F59CE"/>
    <w:rsid w:val="008F7691"/>
    <w:rsid w:val="00902140"/>
    <w:rsid w:val="00906315"/>
    <w:rsid w:val="009072C6"/>
    <w:rsid w:val="009100C5"/>
    <w:rsid w:val="0091093E"/>
    <w:rsid w:val="009112BC"/>
    <w:rsid w:val="00912B84"/>
    <w:rsid w:val="00913226"/>
    <w:rsid w:val="009134E0"/>
    <w:rsid w:val="00916560"/>
    <w:rsid w:val="0092272E"/>
    <w:rsid w:val="00924CB2"/>
    <w:rsid w:val="009267A5"/>
    <w:rsid w:val="009370BD"/>
    <w:rsid w:val="00942066"/>
    <w:rsid w:val="00947BA9"/>
    <w:rsid w:val="009532B0"/>
    <w:rsid w:val="00954928"/>
    <w:rsid w:val="00961A73"/>
    <w:rsid w:val="0096240A"/>
    <w:rsid w:val="009641E2"/>
    <w:rsid w:val="00967D0B"/>
    <w:rsid w:val="0097290E"/>
    <w:rsid w:val="00975306"/>
    <w:rsid w:val="00975BD9"/>
    <w:rsid w:val="00981502"/>
    <w:rsid w:val="00982FA9"/>
    <w:rsid w:val="009877FF"/>
    <w:rsid w:val="00990723"/>
    <w:rsid w:val="00990EA2"/>
    <w:rsid w:val="009A0CB9"/>
    <w:rsid w:val="009A3D7A"/>
    <w:rsid w:val="009A6469"/>
    <w:rsid w:val="009B484D"/>
    <w:rsid w:val="009B66C4"/>
    <w:rsid w:val="009B728D"/>
    <w:rsid w:val="009C5837"/>
    <w:rsid w:val="009C5FBA"/>
    <w:rsid w:val="009D0575"/>
    <w:rsid w:val="009D4FE1"/>
    <w:rsid w:val="009E1930"/>
    <w:rsid w:val="009E6058"/>
    <w:rsid w:val="009E71B4"/>
    <w:rsid w:val="009E7F15"/>
    <w:rsid w:val="009F2FE7"/>
    <w:rsid w:val="009F3781"/>
    <w:rsid w:val="009F37D6"/>
    <w:rsid w:val="009F414C"/>
    <w:rsid w:val="009F417A"/>
    <w:rsid w:val="00A01B6F"/>
    <w:rsid w:val="00A03B5D"/>
    <w:rsid w:val="00A04FB3"/>
    <w:rsid w:val="00A05924"/>
    <w:rsid w:val="00A077DE"/>
    <w:rsid w:val="00A11CA0"/>
    <w:rsid w:val="00A12AED"/>
    <w:rsid w:val="00A13146"/>
    <w:rsid w:val="00A21DE6"/>
    <w:rsid w:val="00A26643"/>
    <w:rsid w:val="00A30CCA"/>
    <w:rsid w:val="00A33B79"/>
    <w:rsid w:val="00A361E0"/>
    <w:rsid w:val="00A4000F"/>
    <w:rsid w:val="00A444BB"/>
    <w:rsid w:val="00A44EE1"/>
    <w:rsid w:val="00A4544C"/>
    <w:rsid w:val="00A47675"/>
    <w:rsid w:val="00A47E85"/>
    <w:rsid w:val="00A51127"/>
    <w:rsid w:val="00A559E0"/>
    <w:rsid w:val="00A57846"/>
    <w:rsid w:val="00A73B30"/>
    <w:rsid w:val="00A77964"/>
    <w:rsid w:val="00A80C23"/>
    <w:rsid w:val="00A80D2B"/>
    <w:rsid w:val="00A84A8E"/>
    <w:rsid w:val="00A86AA1"/>
    <w:rsid w:val="00A86D57"/>
    <w:rsid w:val="00A9203D"/>
    <w:rsid w:val="00A9474F"/>
    <w:rsid w:val="00A951E0"/>
    <w:rsid w:val="00A9728B"/>
    <w:rsid w:val="00A97E35"/>
    <w:rsid w:val="00AA2913"/>
    <w:rsid w:val="00AA51C4"/>
    <w:rsid w:val="00AC1F36"/>
    <w:rsid w:val="00AC3934"/>
    <w:rsid w:val="00AC3D27"/>
    <w:rsid w:val="00AC407B"/>
    <w:rsid w:val="00AC4AA8"/>
    <w:rsid w:val="00AC7833"/>
    <w:rsid w:val="00AD1CF0"/>
    <w:rsid w:val="00AD5728"/>
    <w:rsid w:val="00AD686E"/>
    <w:rsid w:val="00AE7666"/>
    <w:rsid w:val="00AF157F"/>
    <w:rsid w:val="00AF3438"/>
    <w:rsid w:val="00AF6C19"/>
    <w:rsid w:val="00B0370E"/>
    <w:rsid w:val="00B06CCB"/>
    <w:rsid w:val="00B1119F"/>
    <w:rsid w:val="00B14903"/>
    <w:rsid w:val="00B1497C"/>
    <w:rsid w:val="00B2005C"/>
    <w:rsid w:val="00B26084"/>
    <w:rsid w:val="00B51AA2"/>
    <w:rsid w:val="00B52661"/>
    <w:rsid w:val="00B533C6"/>
    <w:rsid w:val="00B536D8"/>
    <w:rsid w:val="00B54279"/>
    <w:rsid w:val="00B601E0"/>
    <w:rsid w:val="00B62789"/>
    <w:rsid w:val="00B637DD"/>
    <w:rsid w:val="00B66F3B"/>
    <w:rsid w:val="00B72173"/>
    <w:rsid w:val="00B7458D"/>
    <w:rsid w:val="00B825C8"/>
    <w:rsid w:val="00B8280B"/>
    <w:rsid w:val="00B82E44"/>
    <w:rsid w:val="00B90614"/>
    <w:rsid w:val="00B912BC"/>
    <w:rsid w:val="00B9568F"/>
    <w:rsid w:val="00B97AD0"/>
    <w:rsid w:val="00BA09B4"/>
    <w:rsid w:val="00BA155E"/>
    <w:rsid w:val="00BA382F"/>
    <w:rsid w:val="00BA4A2B"/>
    <w:rsid w:val="00BA6DD0"/>
    <w:rsid w:val="00BB04A4"/>
    <w:rsid w:val="00BB3B81"/>
    <w:rsid w:val="00BB552A"/>
    <w:rsid w:val="00BB5CC1"/>
    <w:rsid w:val="00BB62C6"/>
    <w:rsid w:val="00BB67F0"/>
    <w:rsid w:val="00BC1C8C"/>
    <w:rsid w:val="00BC2EA5"/>
    <w:rsid w:val="00BC76ED"/>
    <w:rsid w:val="00BD50C2"/>
    <w:rsid w:val="00BD6F78"/>
    <w:rsid w:val="00BD7690"/>
    <w:rsid w:val="00BD78B1"/>
    <w:rsid w:val="00BE0216"/>
    <w:rsid w:val="00BE31A1"/>
    <w:rsid w:val="00BE3BB6"/>
    <w:rsid w:val="00BF01FD"/>
    <w:rsid w:val="00BF3E11"/>
    <w:rsid w:val="00BF43E2"/>
    <w:rsid w:val="00BF5CD1"/>
    <w:rsid w:val="00C00E9B"/>
    <w:rsid w:val="00C01491"/>
    <w:rsid w:val="00C01885"/>
    <w:rsid w:val="00C07443"/>
    <w:rsid w:val="00C07A65"/>
    <w:rsid w:val="00C150C0"/>
    <w:rsid w:val="00C15C97"/>
    <w:rsid w:val="00C21F39"/>
    <w:rsid w:val="00C22320"/>
    <w:rsid w:val="00C22C60"/>
    <w:rsid w:val="00C22ED0"/>
    <w:rsid w:val="00C275A6"/>
    <w:rsid w:val="00C30D20"/>
    <w:rsid w:val="00C341C0"/>
    <w:rsid w:val="00C36C26"/>
    <w:rsid w:val="00C36DB7"/>
    <w:rsid w:val="00C3723A"/>
    <w:rsid w:val="00C37792"/>
    <w:rsid w:val="00C46E69"/>
    <w:rsid w:val="00C473BF"/>
    <w:rsid w:val="00C52774"/>
    <w:rsid w:val="00C53389"/>
    <w:rsid w:val="00C550CD"/>
    <w:rsid w:val="00C5589F"/>
    <w:rsid w:val="00C55F51"/>
    <w:rsid w:val="00C57C52"/>
    <w:rsid w:val="00C6370B"/>
    <w:rsid w:val="00C64C80"/>
    <w:rsid w:val="00C73258"/>
    <w:rsid w:val="00C75965"/>
    <w:rsid w:val="00C848DE"/>
    <w:rsid w:val="00C91E8E"/>
    <w:rsid w:val="00C938B0"/>
    <w:rsid w:val="00C944D4"/>
    <w:rsid w:val="00CA032B"/>
    <w:rsid w:val="00CA662C"/>
    <w:rsid w:val="00CA6AF9"/>
    <w:rsid w:val="00CB10BA"/>
    <w:rsid w:val="00CB16E4"/>
    <w:rsid w:val="00CB3F1D"/>
    <w:rsid w:val="00CB4900"/>
    <w:rsid w:val="00CB7B0C"/>
    <w:rsid w:val="00CB7E6D"/>
    <w:rsid w:val="00CC1DB3"/>
    <w:rsid w:val="00CC1FCB"/>
    <w:rsid w:val="00CC2BF7"/>
    <w:rsid w:val="00CC3D54"/>
    <w:rsid w:val="00CC4BBD"/>
    <w:rsid w:val="00CC55D5"/>
    <w:rsid w:val="00CD0C9A"/>
    <w:rsid w:val="00CD173B"/>
    <w:rsid w:val="00CD1850"/>
    <w:rsid w:val="00CD5585"/>
    <w:rsid w:val="00CD65F0"/>
    <w:rsid w:val="00CE3527"/>
    <w:rsid w:val="00CE3B24"/>
    <w:rsid w:val="00CE6676"/>
    <w:rsid w:val="00CE7EF2"/>
    <w:rsid w:val="00CF10C2"/>
    <w:rsid w:val="00CF5158"/>
    <w:rsid w:val="00CF62C6"/>
    <w:rsid w:val="00D016A4"/>
    <w:rsid w:val="00D038E1"/>
    <w:rsid w:val="00D05EDE"/>
    <w:rsid w:val="00D214E1"/>
    <w:rsid w:val="00D21CE4"/>
    <w:rsid w:val="00D25BEF"/>
    <w:rsid w:val="00D26583"/>
    <w:rsid w:val="00D30BD5"/>
    <w:rsid w:val="00D31BEC"/>
    <w:rsid w:val="00D36C05"/>
    <w:rsid w:val="00D41CF1"/>
    <w:rsid w:val="00D51CCE"/>
    <w:rsid w:val="00D53784"/>
    <w:rsid w:val="00D66851"/>
    <w:rsid w:val="00D670E0"/>
    <w:rsid w:val="00D85AB0"/>
    <w:rsid w:val="00D94368"/>
    <w:rsid w:val="00DA48B7"/>
    <w:rsid w:val="00DA4943"/>
    <w:rsid w:val="00DA5D74"/>
    <w:rsid w:val="00DA6E2F"/>
    <w:rsid w:val="00DA793F"/>
    <w:rsid w:val="00DB033E"/>
    <w:rsid w:val="00DB1AC4"/>
    <w:rsid w:val="00DB7F20"/>
    <w:rsid w:val="00DC45D7"/>
    <w:rsid w:val="00DC4800"/>
    <w:rsid w:val="00DC4DD4"/>
    <w:rsid w:val="00DC4ED9"/>
    <w:rsid w:val="00DD219C"/>
    <w:rsid w:val="00DD326F"/>
    <w:rsid w:val="00DE0226"/>
    <w:rsid w:val="00DE11C4"/>
    <w:rsid w:val="00DE284A"/>
    <w:rsid w:val="00DE2F2D"/>
    <w:rsid w:val="00DE5622"/>
    <w:rsid w:val="00DE70B6"/>
    <w:rsid w:val="00DF1CCD"/>
    <w:rsid w:val="00DF3B0E"/>
    <w:rsid w:val="00DF4B20"/>
    <w:rsid w:val="00E03BC7"/>
    <w:rsid w:val="00E040D4"/>
    <w:rsid w:val="00E06E8D"/>
    <w:rsid w:val="00E0788C"/>
    <w:rsid w:val="00E109EA"/>
    <w:rsid w:val="00E11D8F"/>
    <w:rsid w:val="00E24CC2"/>
    <w:rsid w:val="00E26203"/>
    <w:rsid w:val="00E2730F"/>
    <w:rsid w:val="00E309D8"/>
    <w:rsid w:val="00E3510A"/>
    <w:rsid w:val="00E4286F"/>
    <w:rsid w:val="00E4669F"/>
    <w:rsid w:val="00E50EFB"/>
    <w:rsid w:val="00E52CB5"/>
    <w:rsid w:val="00E56F27"/>
    <w:rsid w:val="00E60D19"/>
    <w:rsid w:val="00E617F8"/>
    <w:rsid w:val="00E76EB8"/>
    <w:rsid w:val="00E778F1"/>
    <w:rsid w:val="00E80E9F"/>
    <w:rsid w:val="00E8305A"/>
    <w:rsid w:val="00E879C2"/>
    <w:rsid w:val="00EA214A"/>
    <w:rsid w:val="00EA5099"/>
    <w:rsid w:val="00EA76C6"/>
    <w:rsid w:val="00EB1B85"/>
    <w:rsid w:val="00EB2C05"/>
    <w:rsid w:val="00EB42DF"/>
    <w:rsid w:val="00EB46E4"/>
    <w:rsid w:val="00EB6CC2"/>
    <w:rsid w:val="00EC2983"/>
    <w:rsid w:val="00EC6660"/>
    <w:rsid w:val="00ED065B"/>
    <w:rsid w:val="00ED2FCB"/>
    <w:rsid w:val="00ED36DE"/>
    <w:rsid w:val="00EE26B0"/>
    <w:rsid w:val="00EE3D60"/>
    <w:rsid w:val="00EE50A4"/>
    <w:rsid w:val="00EE540B"/>
    <w:rsid w:val="00EE5F42"/>
    <w:rsid w:val="00EE6981"/>
    <w:rsid w:val="00EF1F60"/>
    <w:rsid w:val="00EF7903"/>
    <w:rsid w:val="00F01EC1"/>
    <w:rsid w:val="00F02002"/>
    <w:rsid w:val="00F07092"/>
    <w:rsid w:val="00F070D4"/>
    <w:rsid w:val="00F1167E"/>
    <w:rsid w:val="00F12A29"/>
    <w:rsid w:val="00F13879"/>
    <w:rsid w:val="00F1408F"/>
    <w:rsid w:val="00F2168A"/>
    <w:rsid w:val="00F21F7C"/>
    <w:rsid w:val="00F22544"/>
    <w:rsid w:val="00F25773"/>
    <w:rsid w:val="00F311BD"/>
    <w:rsid w:val="00F338EF"/>
    <w:rsid w:val="00F35E5D"/>
    <w:rsid w:val="00F37650"/>
    <w:rsid w:val="00F40691"/>
    <w:rsid w:val="00F40FC9"/>
    <w:rsid w:val="00F410B9"/>
    <w:rsid w:val="00F42AFD"/>
    <w:rsid w:val="00F51555"/>
    <w:rsid w:val="00F5282A"/>
    <w:rsid w:val="00F626CC"/>
    <w:rsid w:val="00F638C4"/>
    <w:rsid w:val="00F8096E"/>
    <w:rsid w:val="00F82602"/>
    <w:rsid w:val="00F84685"/>
    <w:rsid w:val="00F950FA"/>
    <w:rsid w:val="00F97690"/>
    <w:rsid w:val="00FA0A66"/>
    <w:rsid w:val="00FA2B1E"/>
    <w:rsid w:val="00FA5270"/>
    <w:rsid w:val="00FB1135"/>
    <w:rsid w:val="00FB4D9B"/>
    <w:rsid w:val="00FB52A7"/>
    <w:rsid w:val="00FB7467"/>
    <w:rsid w:val="00FC2DE2"/>
    <w:rsid w:val="00FC44ED"/>
    <w:rsid w:val="00FD2BBD"/>
    <w:rsid w:val="00FD41FB"/>
    <w:rsid w:val="00FD4553"/>
    <w:rsid w:val="00FD7B00"/>
    <w:rsid w:val="00FE4FBC"/>
    <w:rsid w:val="00FE6653"/>
    <w:rsid w:val="00FF0DBC"/>
    <w:rsid w:val="00FF30CD"/>
    <w:rsid w:val="00FF554C"/>
    <w:rsid w:val="05A7E1B2"/>
    <w:rsid w:val="093E4E6B"/>
    <w:rsid w:val="0A4EC1A3"/>
    <w:rsid w:val="0AE9A0CE"/>
    <w:rsid w:val="10976CB0"/>
    <w:rsid w:val="123C3E0D"/>
    <w:rsid w:val="1325B687"/>
    <w:rsid w:val="1614A7CD"/>
    <w:rsid w:val="19B773DD"/>
    <w:rsid w:val="1CC4EE62"/>
    <w:rsid w:val="21FF4056"/>
    <w:rsid w:val="2A4AC3A9"/>
    <w:rsid w:val="2B06348A"/>
    <w:rsid w:val="2ECCA1C5"/>
    <w:rsid w:val="302C0F62"/>
    <w:rsid w:val="3886A64E"/>
    <w:rsid w:val="38F6C709"/>
    <w:rsid w:val="3D464478"/>
    <w:rsid w:val="3EE36E82"/>
    <w:rsid w:val="422541AF"/>
    <w:rsid w:val="43510DBC"/>
    <w:rsid w:val="4E18B270"/>
    <w:rsid w:val="533BC472"/>
    <w:rsid w:val="59391024"/>
    <w:rsid w:val="5C0A44F2"/>
    <w:rsid w:val="64D2852C"/>
    <w:rsid w:val="652AB236"/>
    <w:rsid w:val="675BABF1"/>
    <w:rsid w:val="6B0AF969"/>
    <w:rsid w:val="6F92FF85"/>
    <w:rsid w:val="7356DB36"/>
    <w:rsid w:val="7484A777"/>
    <w:rsid w:val="761B4BD6"/>
    <w:rsid w:val="7C2D0C64"/>
    <w:rsid w:val="7FCCB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12800BE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E02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89E" w:themeColor="accent1" w:themeShade="BF"/>
      <w:sz w:val="32"/>
      <w:szCs w:val="32"/>
    </w:rPr>
  </w:style>
  <w:style w:type="paragraph" w:styleId="Titolo2">
    <w:name w:val="heading 2"/>
    <w:link w:val="Titolo2Carattere"/>
    <w:uiPriority w:val="9"/>
    <w:unhideWhenUsed/>
    <w:qFormat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  <w:outlineLvl w:val="1"/>
    </w:pPr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275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B69" w:themeColor="accent1" w:themeShade="7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826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589E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aintitle">
    <w:name w:val="Main title"/>
    <w:basedOn w:val="Normale"/>
    <w:qFormat/>
    <w:rsid w:val="000455F6"/>
    <w:pPr>
      <w:pBdr>
        <w:bottom w:val="single" w:sz="4" w:space="15" w:color="0078BF"/>
      </w:pBdr>
      <w:spacing w:before="100" w:beforeAutospacing="1" w:after="300"/>
    </w:pPr>
    <w:rPr>
      <w:color w:val="FFFFFF" w:themeColor="background1"/>
      <w:sz w:val="44"/>
      <w:shd w:val="clear" w:color="auto" w:fill="0077D4"/>
      <w:lang w:val="en-GB"/>
    </w:rPr>
  </w:style>
  <w:style w:type="paragraph" w:customStyle="1" w:styleId="Intro">
    <w:name w:val="Intro"/>
    <w:basedOn w:val="Normale"/>
    <w:qFormat/>
    <w:rsid w:val="0053436B"/>
    <w:pPr>
      <w:spacing w:after="300"/>
    </w:pPr>
    <w:rPr>
      <w:rFonts w:ascii="Calibri" w:hAnsi="Calibri"/>
      <w:i/>
      <w:color w:val="7F7F7F" w:themeColor="text1" w:themeTint="80"/>
      <w:sz w:val="34"/>
    </w:rPr>
  </w:style>
  <w:style w:type="paragraph" w:customStyle="1" w:styleId="UNESCOText">
    <w:name w:val="UNESCO_Text"/>
    <w:basedOn w:val="Normale"/>
    <w:qFormat/>
    <w:rsid w:val="00B66F3B"/>
    <w:pPr>
      <w:widowControl w:val="0"/>
      <w:autoSpaceDE w:val="0"/>
      <w:autoSpaceDN w:val="0"/>
      <w:adjustRightInd w:val="0"/>
      <w:spacing w:after="120"/>
    </w:pPr>
    <w:rPr>
      <w:rFonts w:cs="ı'EDXˇ"/>
      <w:sz w:val="19"/>
      <w:szCs w:val="19"/>
    </w:rPr>
  </w:style>
  <w:style w:type="paragraph" w:customStyle="1" w:styleId="Quote1">
    <w:name w:val="Quote_1"/>
    <w:basedOn w:val="UNESCOText"/>
    <w:next w:val="Quoteattribute"/>
    <w:qFormat/>
    <w:rsid w:val="00DE11C4"/>
    <w:pPr>
      <w:spacing w:before="480"/>
      <w:jc w:val="center"/>
    </w:pPr>
    <w:rPr>
      <w:b/>
      <w:color w:val="FFFFFF" w:themeColor="background1"/>
      <w:sz w:val="34"/>
      <w:szCs w:val="34"/>
      <w:shd w:val="clear" w:color="auto" w:fill="95C11F"/>
    </w:rPr>
  </w:style>
  <w:style w:type="paragraph" w:customStyle="1" w:styleId="Quoteattribute">
    <w:name w:val="Quote_attribute"/>
    <w:basedOn w:val="UNESCOText"/>
    <w:qFormat/>
    <w:rsid w:val="00DE11C4"/>
    <w:pPr>
      <w:spacing w:before="120" w:after="480"/>
      <w:jc w:val="center"/>
    </w:pPr>
    <w:rPr>
      <w:b/>
      <w:color w:val="95C11F"/>
    </w:rPr>
  </w:style>
  <w:style w:type="paragraph" w:styleId="Intestazione">
    <w:name w:val="header"/>
    <w:basedOn w:val="Normale"/>
    <w:link w:val="IntestazioneCarattere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02002"/>
  </w:style>
  <w:style w:type="paragraph" w:styleId="Pidipagina">
    <w:name w:val="footer"/>
    <w:basedOn w:val="Normale"/>
    <w:link w:val="PidipaginaCarattere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02002"/>
  </w:style>
  <w:style w:type="paragraph" w:customStyle="1" w:styleId="FCsubtitle">
    <w:name w:val="FC sub title"/>
    <w:basedOn w:val="FCtitle"/>
    <w:qFormat/>
    <w:rsid w:val="00DE11C4"/>
    <w:rPr>
      <w:sz w:val="46"/>
      <w:szCs w:val="46"/>
      <w:shd w:val="clear" w:color="auto" w:fill="C5192D"/>
    </w:rPr>
  </w:style>
  <w:style w:type="paragraph" w:customStyle="1" w:styleId="FCtitle">
    <w:name w:val="FC title"/>
    <w:basedOn w:val="Normale"/>
    <w:qFormat/>
    <w:rsid w:val="00A51127"/>
    <w:pPr>
      <w:spacing w:after="120"/>
    </w:pPr>
    <w:rPr>
      <w:color w:val="FFFFFF" w:themeColor="background1"/>
      <w:sz w:val="100"/>
      <w:shd w:val="clear" w:color="auto" w:fill="0077D4"/>
      <w:lang w:val="en-GB"/>
    </w:rPr>
  </w:style>
  <w:style w:type="paragraph" w:customStyle="1" w:styleId="H1">
    <w:name w:val="H1"/>
    <w:basedOn w:val="UNESCOText"/>
    <w:qFormat/>
    <w:rsid w:val="004E35AB"/>
    <w:rPr>
      <w:b/>
      <w:color w:val="C5192D"/>
      <w:sz w:val="26"/>
      <w:szCs w:val="26"/>
    </w:rPr>
  </w:style>
  <w:style w:type="paragraph" w:customStyle="1" w:styleId="H3">
    <w:name w:val="H3"/>
    <w:basedOn w:val="UNESCOText"/>
    <w:qFormat/>
    <w:rsid w:val="00437A1D"/>
    <w:pPr>
      <w:spacing w:after="0"/>
    </w:pPr>
    <w:rPr>
      <w:b/>
    </w:rPr>
  </w:style>
  <w:style w:type="paragraph" w:customStyle="1" w:styleId="Bulllets">
    <w:name w:val="Bulllets"/>
    <w:basedOn w:val="UNESCOText"/>
    <w:qFormat/>
    <w:rsid w:val="00823111"/>
    <w:pPr>
      <w:numPr>
        <w:numId w:val="2"/>
      </w:numPr>
      <w:ind w:left="360"/>
    </w:pPr>
  </w:style>
  <w:style w:type="paragraph" w:customStyle="1" w:styleId="Subbullets">
    <w:name w:val="Sub bullets"/>
    <w:basedOn w:val="Bulllets"/>
    <w:qFormat/>
    <w:rsid w:val="00823111"/>
    <w:pPr>
      <w:ind w:left="720"/>
    </w:pPr>
  </w:style>
  <w:style w:type="paragraph" w:customStyle="1" w:styleId="Numbered">
    <w:name w:val="Numbered"/>
    <w:basedOn w:val="UNESCOText"/>
    <w:qFormat/>
    <w:rsid w:val="00823111"/>
    <w:pPr>
      <w:numPr>
        <w:numId w:val="4"/>
      </w:numPr>
      <w:ind w:left="360"/>
    </w:pPr>
  </w:style>
  <w:style w:type="paragraph" w:customStyle="1" w:styleId="H2">
    <w:name w:val="H2"/>
    <w:basedOn w:val="UNESCOText"/>
    <w:qFormat/>
    <w:rsid w:val="000455F6"/>
    <w:rPr>
      <w:color w:val="0077D4"/>
      <w:sz w:val="26"/>
      <w:szCs w:val="26"/>
    </w:rPr>
  </w:style>
  <w:style w:type="numbering" w:customStyle="1" w:styleId="UNNumberedmuti">
    <w:name w:val="UN_Numbered muti"/>
    <w:uiPriority w:val="99"/>
    <w:rsid w:val="0015666E"/>
    <w:pPr>
      <w:numPr>
        <w:numId w:val="3"/>
      </w:numPr>
    </w:pPr>
  </w:style>
  <w:style w:type="character" w:styleId="Numeropagina">
    <w:name w:val="page number"/>
    <w:basedOn w:val="Carpredefinitoparagrafo"/>
    <w:uiPriority w:val="99"/>
    <w:semiHidden/>
    <w:unhideWhenUsed/>
    <w:rsid w:val="00942066"/>
  </w:style>
  <w:style w:type="table" w:styleId="Grigliatabella">
    <w:name w:val="Table Grid"/>
    <w:basedOn w:val="Tabellanormale"/>
    <w:uiPriority w:val="39"/>
    <w:rsid w:val="00DA6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UNESCOText"/>
    <w:qFormat/>
    <w:rsid w:val="008F59CE"/>
    <w:pPr>
      <w:tabs>
        <w:tab w:val="left" w:pos="1178"/>
      </w:tabs>
    </w:pPr>
    <w:rPr>
      <w:b/>
      <w:color w:val="FFFFFF" w:themeColor="background1"/>
    </w:rPr>
  </w:style>
  <w:style w:type="paragraph" w:customStyle="1" w:styleId="Tableheaderred">
    <w:name w:val="Table header red"/>
    <w:basedOn w:val="UNESCOText"/>
    <w:qFormat/>
    <w:rsid w:val="008F59CE"/>
    <w:rPr>
      <w:b/>
      <w:color w:val="C5192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2D2B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2D2B"/>
    <w:rPr>
      <w:rFonts w:ascii="Lucida Grande" w:hAnsi="Lucida Grande" w:cs="Lucida Grande"/>
      <w:sz w:val="18"/>
      <w:szCs w:val="18"/>
    </w:rPr>
  </w:style>
  <w:style w:type="paragraph" w:customStyle="1" w:styleId="RunningHead">
    <w:name w:val="Running Head"/>
    <w:basedOn w:val="Normale"/>
    <w:qFormat/>
    <w:rsid w:val="007A2A69"/>
    <w:pPr>
      <w:pBdr>
        <w:bottom w:val="single" w:sz="4" w:space="3" w:color="0077D4"/>
      </w:pBdr>
      <w:tabs>
        <w:tab w:val="center" w:pos="4513"/>
        <w:tab w:val="right" w:pos="9026"/>
      </w:tabs>
      <w:jc w:val="right"/>
    </w:pPr>
    <w:rPr>
      <w:rFonts w:ascii="Calibri" w:eastAsia="Calibri" w:hAnsi="Calibri" w:cs="ı'EDXˇ"/>
      <w:b/>
      <w:bCs/>
      <w:color w:val="0077D4"/>
      <w:sz w:val="16"/>
      <w:szCs w:val="16"/>
    </w:rPr>
  </w:style>
  <w:style w:type="paragraph" w:customStyle="1" w:styleId="Reference">
    <w:name w:val="Reference"/>
    <w:basedOn w:val="UNESCOText"/>
    <w:qFormat/>
    <w:rsid w:val="00B26084"/>
    <w:pPr>
      <w:pBdr>
        <w:top w:val="single" w:sz="4" w:space="4" w:color="0077D4"/>
      </w:pBdr>
    </w:pPr>
    <w:rPr>
      <w:sz w:val="16"/>
      <w:szCs w:val="16"/>
    </w:rPr>
  </w:style>
  <w:style w:type="paragraph" w:customStyle="1" w:styleId="Default">
    <w:name w:val="Default"/>
    <w:rsid w:val="00647A1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Italic">
    <w:name w:val="Italic"/>
    <w:basedOn w:val="Carpredefinitoparagrafo"/>
    <w:uiPriority w:val="1"/>
    <w:qFormat/>
    <w:rsid w:val="006F548E"/>
    <w:rPr>
      <w:i/>
    </w:rPr>
  </w:style>
  <w:style w:type="character" w:customStyle="1" w:styleId="Bold">
    <w:name w:val="Bold"/>
    <w:basedOn w:val="Carpredefinitoparagrafo"/>
    <w:uiPriority w:val="1"/>
    <w:qFormat/>
    <w:rsid w:val="00240176"/>
    <w:rPr>
      <w:b/>
    </w:rPr>
  </w:style>
  <w:style w:type="character" w:customStyle="1" w:styleId="Superscript">
    <w:name w:val="Superscript"/>
    <w:basedOn w:val="Carpredefinitoparagrafo"/>
    <w:uiPriority w:val="1"/>
    <w:qFormat/>
    <w:rsid w:val="00B26084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D326F"/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 w:eastAsia="zh-CN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text">
    <w:name w:val="Bodytext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Calibri" w:hAnsi="Calibri" w:cs="Calibri"/>
      <w:color w:val="000000"/>
      <w:sz w:val="19"/>
      <w:szCs w:val="19"/>
      <w:u w:color="000000"/>
      <w:bdr w:val="nil"/>
      <w:lang w:eastAsia="zh-CN"/>
    </w:rPr>
  </w:style>
  <w:style w:type="paragraph" w:customStyle="1" w:styleId="Heading">
    <w:name w:val="Heading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Arial Unicode MS" w:hAnsi="Calibri" w:cs="Arial Unicode MS"/>
      <w:b/>
      <w:bCs/>
      <w:color w:val="C5192D"/>
      <w:sz w:val="26"/>
      <w:szCs w:val="26"/>
      <w:u w:color="C5192D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NormaleWeb">
    <w:name w:val="Normal (Web)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fr-FR" w:eastAsia="zh-CN"/>
    </w:rPr>
  </w:style>
  <w:style w:type="numbering" w:customStyle="1" w:styleId="ImportedStyle1">
    <w:name w:val="Imported Style 1"/>
    <w:rsid w:val="00DD326F"/>
    <w:pPr>
      <w:numPr>
        <w:numId w:val="5"/>
      </w:numPr>
    </w:pPr>
  </w:style>
  <w:style w:type="paragraph" w:styleId="Paragrafoelenco">
    <w:name w:val="List Paragraph"/>
    <w:uiPriority w:val="34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after="160" w:line="252" w:lineRule="auto"/>
      <w:ind w:left="720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customStyle="1" w:styleId="None">
    <w:name w:val="None"/>
    <w:rsid w:val="00DD326F"/>
  </w:style>
  <w:style w:type="paragraph" w:styleId="Testocommento">
    <w:name w:val="annotation text"/>
    <w:link w:val="TestocommentoCarattere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D326F"/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numbering" w:customStyle="1" w:styleId="ImportedStyle8">
    <w:name w:val="Imported Style 8"/>
    <w:rsid w:val="00DD326F"/>
    <w:pPr>
      <w:numPr>
        <w:numId w:val="6"/>
      </w:numPr>
    </w:pPr>
  </w:style>
  <w:style w:type="numbering" w:customStyle="1" w:styleId="ImportedStyle9">
    <w:name w:val="Imported Style 9"/>
    <w:rsid w:val="00DD326F"/>
    <w:pPr>
      <w:numPr>
        <w:numId w:val="7"/>
      </w:numPr>
    </w:pPr>
  </w:style>
  <w:style w:type="numbering" w:customStyle="1" w:styleId="ImportedStyle100">
    <w:name w:val="Imported Style 10"/>
    <w:rsid w:val="00DD326F"/>
    <w:pPr>
      <w:numPr>
        <w:numId w:val="8"/>
      </w:numPr>
    </w:pPr>
  </w:style>
  <w:style w:type="numbering" w:customStyle="1" w:styleId="ImportedStyle11">
    <w:name w:val="Imported Style 11"/>
    <w:rsid w:val="00DD326F"/>
    <w:pPr>
      <w:numPr>
        <w:numId w:val="9"/>
      </w:numPr>
    </w:pPr>
  </w:style>
  <w:style w:type="paragraph" w:customStyle="1" w:styleId="BodyAA">
    <w:name w:val="Body A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">
    <w:name w:val="Imported Style 1.0"/>
    <w:rsid w:val="00DD326F"/>
    <w:pPr>
      <w:numPr>
        <w:numId w:val="10"/>
      </w:numPr>
    </w:pPr>
  </w:style>
  <w:style w:type="character" w:customStyle="1" w:styleId="Hyperlink1">
    <w:name w:val="Hyperlink.1"/>
    <w:basedOn w:val="None"/>
    <w:rsid w:val="00DD326F"/>
    <w:rPr>
      <w:rFonts w:ascii="Calibri" w:eastAsia="Calibri" w:hAnsi="Calibri" w:cs="Calibri"/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None"/>
    <w:rsid w:val="00DD326F"/>
    <w:rPr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Titolo1Carattere">
    <w:name w:val="Titolo 1 Carattere"/>
    <w:basedOn w:val="Carpredefinitoparagrafo"/>
    <w:link w:val="Titolo1"/>
    <w:uiPriority w:val="9"/>
    <w:rsid w:val="00DE0226"/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</w:rPr>
  </w:style>
  <w:style w:type="character" w:styleId="Riferimentointenso">
    <w:name w:val="Intense Reference"/>
    <w:basedOn w:val="Carpredefinitoparagrafo"/>
    <w:uiPriority w:val="32"/>
    <w:qFormat/>
    <w:rsid w:val="00C275A6"/>
    <w:rPr>
      <w:b/>
      <w:bCs/>
      <w:smallCaps/>
      <w:color w:val="0077D4" w:themeColor="accent1"/>
      <w:spacing w:val="5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275A6"/>
    <w:pPr>
      <w:pBdr>
        <w:top w:val="single" w:sz="4" w:space="10" w:color="0077D4" w:themeColor="accent1"/>
        <w:bottom w:val="single" w:sz="4" w:space="10" w:color="0077D4" w:themeColor="accent1"/>
      </w:pBdr>
      <w:spacing w:before="360" w:after="360"/>
      <w:ind w:left="864" w:right="864"/>
      <w:jc w:val="center"/>
    </w:pPr>
    <w:rPr>
      <w:i/>
      <w:iCs/>
      <w:color w:val="0077D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275A6"/>
    <w:rPr>
      <w:rFonts w:ascii="Times New Roman" w:eastAsia="Arial Unicode MS" w:hAnsi="Times New Roman" w:cs="Times New Roman"/>
      <w:i/>
      <w:iCs/>
      <w:color w:val="0077D4" w:themeColor="accent1"/>
      <w:bdr w:val="nil"/>
    </w:rPr>
  </w:style>
  <w:style w:type="character" w:styleId="Enfasiintensa">
    <w:name w:val="Intense Emphasis"/>
    <w:basedOn w:val="Carpredefinitoparagrafo"/>
    <w:uiPriority w:val="21"/>
    <w:qFormat/>
    <w:rsid w:val="00C275A6"/>
    <w:rPr>
      <w:i/>
      <w:iCs/>
      <w:color w:val="0077D4" w:themeColor="accent1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275A6"/>
    <w:rPr>
      <w:rFonts w:asciiTheme="majorHAnsi" w:eastAsiaTheme="majorEastAsia" w:hAnsiTheme="majorHAnsi" w:cstheme="majorBidi"/>
      <w:color w:val="003B69" w:themeColor="accent1" w:themeShade="7F"/>
      <w:bdr w:val="nil"/>
    </w:rPr>
  </w:style>
  <w:style w:type="paragraph" w:styleId="Nessunaspaziatura">
    <w:name w:val="No Spacing"/>
    <w:uiPriority w:val="1"/>
    <w:qFormat/>
    <w:rsid w:val="00C275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customStyle="1" w:styleId="apple-converted-space">
    <w:name w:val="apple-converted-space"/>
    <w:basedOn w:val="Carpredefinitoparagrafo"/>
    <w:rsid w:val="005630A9"/>
  </w:style>
  <w:style w:type="character" w:styleId="Collegamentoipertestuale">
    <w:name w:val="Hyperlink"/>
    <w:basedOn w:val="Carpredefinitoparagrafo"/>
    <w:uiPriority w:val="99"/>
    <w:unhideWhenUsed/>
    <w:rsid w:val="006912BC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6912B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3694F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3694F"/>
    <w:rPr>
      <w:rFonts w:ascii="Times New Roman" w:hAnsi="Times New Roman" w:cs="Times New Roman"/>
      <w:b/>
      <w:bCs/>
      <w:color w:val="auto"/>
      <w:lang w:eastAsia="en-US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3694F"/>
    <w:rPr>
      <w:rFonts w:ascii="Times New Roman" w:eastAsia="Arial Unicode MS" w:hAnsi="Times New Roman" w:cs="Times New Roman"/>
      <w:b/>
      <w:bCs/>
      <w:color w:val="000000"/>
      <w:sz w:val="20"/>
      <w:szCs w:val="20"/>
      <w:u w:color="000000"/>
      <w:bdr w:val="nil"/>
      <w:lang w:eastAsia="zh-CN"/>
    </w:rPr>
  </w:style>
  <w:style w:type="character" w:customStyle="1" w:styleId="Titolo4Carattere">
    <w:name w:val="Titolo 4 Carattere"/>
    <w:basedOn w:val="Carpredefinitoparagrafo"/>
    <w:link w:val="Titolo4"/>
    <w:uiPriority w:val="9"/>
    <w:rsid w:val="00F82602"/>
    <w:rPr>
      <w:rFonts w:asciiTheme="majorHAnsi" w:eastAsiaTheme="majorEastAsia" w:hAnsiTheme="majorHAnsi" w:cstheme="majorBidi"/>
      <w:i/>
      <w:iCs/>
      <w:color w:val="00589E" w:themeColor="accent1" w:themeShade="BF"/>
      <w:bdr w:val="nil"/>
    </w:rPr>
  </w:style>
  <w:style w:type="table" w:customStyle="1" w:styleId="GridTable1Light-Accent51">
    <w:name w:val="Grid Table 1 Light - Accent 51"/>
    <w:basedOn w:val="Tabellanormale"/>
    <w:uiPriority w:val="46"/>
    <w:rsid w:val="003D213E"/>
    <w:tblPr>
      <w:tblStyleRowBandSize w:val="1"/>
      <w:tblStyleColBandSize w:val="1"/>
      <w:tblBorders>
        <w:top w:val="single" w:sz="4" w:space="0" w:color="FFD494" w:themeColor="accent5" w:themeTint="66"/>
        <w:left w:val="single" w:sz="4" w:space="0" w:color="FFD494" w:themeColor="accent5" w:themeTint="66"/>
        <w:bottom w:val="single" w:sz="4" w:space="0" w:color="FFD494" w:themeColor="accent5" w:themeTint="66"/>
        <w:right w:val="single" w:sz="4" w:space="0" w:color="FFD494" w:themeColor="accent5" w:themeTint="66"/>
        <w:insideH w:val="single" w:sz="4" w:space="0" w:color="FFD494" w:themeColor="accent5" w:themeTint="66"/>
        <w:insideV w:val="single" w:sz="4" w:space="0" w:color="FFD49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5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5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7Colorful-Accent11">
    <w:name w:val="Grid Table 7 Colorful - Accent 11"/>
    <w:basedOn w:val="Tabellanormale"/>
    <w:uiPriority w:val="52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  <w:tblStylePr w:type="neCell">
      <w:tblPr/>
      <w:tcPr>
        <w:tcBorders>
          <w:bottom w:val="single" w:sz="4" w:space="0" w:color="4CB0FF" w:themeColor="accent1" w:themeTint="99"/>
        </w:tcBorders>
      </w:tcPr>
    </w:tblStylePr>
    <w:tblStylePr w:type="nwCell">
      <w:tblPr/>
      <w:tcPr>
        <w:tcBorders>
          <w:bottom w:val="single" w:sz="4" w:space="0" w:color="4CB0FF" w:themeColor="accent1" w:themeTint="99"/>
        </w:tcBorders>
      </w:tcPr>
    </w:tblStylePr>
    <w:tblStylePr w:type="seCell">
      <w:tblPr/>
      <w:tcPr>
        <w:tcBorders>
          <w:top w:val="single" w:sz="4" w:space="0" w:color="4CB0FF" w:themeColor="accent1" w:themeTint="99"/>
        </w:tcBorders>
      </w:tcPr>
    </w:tblStylePr>
    <w:tblStylePr w:type="swCell">
      <w:tblPr/>
      <w:tcPr>
        <w:tcBorders>
          <w:top w:val="single" w:sz="4" w:space="0" w:color="4CB0FF" w:themeColor="accent1" w:themeTint="99"/>
        </w:tcBorders>
      </w:tcPr>
    </w:tblStylePr>
  </w:style>
  <w:style w:type="table" w:customStyle="1" w:styleId="GridTable6Colorful-Accent11">
    <w:name w:val="Grid Table 6 Colorful - Accent 11"/>
    <w:basedOn w:val="Tabellanormale"/>
    <w:uiPriority w:val="51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C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table" w:customStyle="1" w:styleId="GridTable4-Accent11">
    <w:name w:val="Grid Table 4 - Accent 11"/>
    <w:basedOn w:val="Tabellanormale"/>
    <w:uiPriority w:val="49"/>
    <w:rsid w:val="003D213E"/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7D4" w:themeColor="accent1"/>
          <w:left w:val="single" w:sz="4" w:space="0" w:color="0077D4" w:themeColor="accent1"/>
          <w:bottom w:val="single" w:sz="4" w:space="0" w:color="0077D4" w:themeColor="accent1"/>
          <w:right w:val="single" w:sz="4" w:space="0" w:color="0077D4" w:themeColor="accent1"/>
          <w:insideH w:val="nil"/>
          <w:insideV w:val="nil"/>
        </w:tcBorders>
        <w:shd w:val="clear" w:color="auto" w:fill="0077D4" w:themeFill="accent1"/>
      </w:tcPr>
    </w:tblStylePr>
    <w:tblStylePr w:type="lastRow">
      <w:rPr>
        <w:b/>
        <w:bCs/>
      </w:rPr>
      <w:tblPr/>
      <w:tcPr>
        <w:tcBorders>
          <w:top w:val="double" w:sz="4" w:space="0" w:color="0077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C6370B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F51555"/>
    <w:rPr>
      <w:b/>
      <w:bCs/>
    </w:rPr>
  </w:style>
  <w:style w:type="character" w:customStyle="1" w:styleId="UnresolvedMention3">
    <w:name w:val="Unresolved Mention3"/>
    <w:basedOn w:val="Carpredefinitoparagrafo"/>
    <w:uiPriority w:val="99"/>
    <w:semiHidden/>
    <w:unhideWhenUsed/>
    <w:rsid w:val="009E6058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F2F32"/>
    <w:rPr>
      <w:color w:val="800080" w:themeColor="followedHyperlink"/>
      <w:u w:val="single"/>
    </w:rPr>
  </w:style>
  <w:style w:type="paragraph" w:styleId="Revisione">
    <w:name w:val="Revision"/>
    <w:hidden/>
    <w:uiPriority w:val="99"/>
    <w:semiHidden/>
    <w:rsid w:val="001E2749"/>
    <w:rPr>
      <w:rFonts w:ascii="Times New Roman" w:eastAsia="Arial Unicode MS" w:hAnsi="Times New Roman" w:cs="Times New Roman"/>
      <w:bdr w:val="nil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702E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702E4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3702E4"/>
    <w:rPr>
      <w:vertAlign w:val="superscript"/>
    </w:rPr>
  </w:style>
  <w:style w:type="character" w:customStyle="1" w:styleId="UnresolvedMention4">
    <w:name w:val="Unresolved Mention4"/>
    <w:basedOn w:val="Carpredefinitoparagrafo"/>
    <w:uiPriority w:val="99"/>
    <w:semiHidden/>
    <w:unhideWhenUsed/>
    <w:rsid w:val="00A9474F"/>
    <w:rPr>
      <w:color w:val="605E5C"/>
      <w:shd w:val="clear" w:color="auto" w:fill="E1DFDD"/>
    </w:rPr>
  </w:style>
  <w:style w:type="paragraph" w:customStyle="1" w:styleId="Body">
    <w:name w:val="Body"/>
    <w:rsid w:val="008B67C8"/>
    <w:pPr>
      <w:pBdr>
        <w:top w:val="nil"/>
        <w:left w:val="nil"/>
        <w:bottom w:val="nil"/>
        <w:right w:val="nil"/>
        <w:between w:val="nil"/>
        <w:bar w:val="nil"/>
      </w:pBdr>
      <w:bidi/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character" w:customStyle="1" w:styleId="jsgrdq">
    <w:name w:val="jsgrdq"/>
    <w:basedOn w:val="Carpredefinitoparagrafo"/>
    <w:rsid w:val="00FB7467"/>
  </w:style>
  <w:style w:type="character" w:styleId="Testosegnaposto">
    <w:name w:val="Placeholder Text"/>
    <w:basedOn w:val="Carpredefinitoparagrafo"/>
    <w:uiPriority w:val="99"/>
    <w:semiHidden/>
    <w:rsid w:val="003966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UNESCO_1">
      <a:dk1>
        <a:sysClr val="windowText" lastClr="000000"/>
      </a:dk1>
      <a:lt1>
        <a:sysClr val="window" lastClr="FFFFFF"/>
      </a:lt1>
      <a:dk2>
        <a:srgbClr val="0077D4"/>
      </a:dk2>
      <a:lt2>
        <a:srgbClr val="C5192D"/>
      </a:lt2>
      <a:accent1>
        <a:srgbClr val="0077D4"/>
      </a:accent1>
      <a:accent2>
        <a:srgbClr val="C5192D"/>
      </a:accent2>
      <a:accent3>
        <a:srgbClr val="95C11F"/>
      </a:accent3>
      <a:accent4>
        <a:srgbClr val="9F358B"/>
      </a:accent4>
      <a:accent5>
        <a:srgbClr val="F39200"/>
      </a:accent5>
      <a:accent6>
        <a:srgbClr val="FFD50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DAE95A339B248977E50AC878AA16A" ma:contentTypeVersion="12" ma:contentTypeDescription="Create a new document." ma:contentTypeScope="" ma:versionID="1c1ab1b0e6673528b7e62e01eb79ab31">
  <xsd:schema xmlns:xsd="http://www.w3.org/2001/XMLSchema" xmlns:xs="http://www.w3.org/2001/XMLSchema" xmlns:p="http://schemas.microsoft.com/office/2006/metadata/properties" xmlns:ns2="f685b576-218b-42b0-abb8-b07f9ffc7d68" xmlns:ns3="85804b4c-b3d7-4ba3-8b3a-4e2419d6d894" targetNamespace="http://schemas.microsoft.com/office/2006/metadata/properties" ma:root="true" ma:fieldsID="0b43beb39348eb3b1f844b12827a4067" ns2:_="" ns3:_="">
    <xsd:import namespace="f685b576-218b-42b0-abb8-b07f9ffc7d68"/>
    <xsd:import namespace="85804b4c-b3d7-4ba3-8b3a-4e2419d6d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5b576-218b-42b0-abb8-b07f9ffc7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04b4c-b3d7-4ba3-8b3a-4e2419d6d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E61991-B546-4974-8BD0-D81024FACA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429867-7D80-4CE0-A393-6C8F612E5C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639AC7-2FE6-4546-BED0-EE7D157FE5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0E8023-D1EA-482E-83E6-A4957D67E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5b576-218b-42b0-abb8-b07f9ffc7d68"/>
    <ds:schemaRef ds:uri="85804b4c-b3d7-4ba3-8b3a-4e2419d6d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03-18T16:43:00Z</dcterms:created>
  <dcterms:modified xsi:type="dcterms:W3CDTF">2021-03-24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DAE95A339B248977E50AC878AA16A</vt:lpwstr>
  </property>
</Properties>
</file>